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AD56D" w14:textId="109968D1" w:rsidR="008E54F2" w:rsidRPr="00F95BE2" w:rsidRDefault="008E54F2" w:rsidP="000A732B">
      <w:pPr>
        <w:pStyle w:val="a5"/>
        <w:ind w:right="55"/>
        <w:jc w:val="left"/>
        <w:rPr>
          <w:rFonts w:eastAsia="ＭＳ Ｐ明朝"/>
          <w:b/>
        </w:rPr>
      </w:pPr>
      <w:bookmarkStart w:id="0" w:name="_GoBack"/>
      <w:bookmarkEnd w:id="0"/>
    </w:p>
    <w:p w14:paraId="2A24B1EF" w14:textId="1F3D4FC5" w:rsidR="007035C9" w:rsidRPr="00F95BE2" w:rsidRDefault="007035C9" w:rsidP="007035C9">
      <w:pPr>
        <w:pStyle w:val="a5"/>
        <w:ind w:right="55"/>
        <w:rPr>
          <w:rFonts w:eastAsia="ＭＳ Ｐ明朝"/>
        </w:rPr>
      </w:pPr>
      <w:r w:rsidRPr="00F95BE2">
        <w:rPr>
          <w:rFonts w:eastAsia="ＭＳ Ｐ明朝" w:hint="eastAsia"/>
        </w:rPr>
        <w:t>令和４年　　　月　　　　日</w:t>
      </w:r>
    </w:p>
    <w:p w14:paraId="0E29ED9E" w14:textId="29A33980" w:rsidR="007035C9" w:rsidRPr="00F95BE2" w:rsidRDefault="007035C9" w:rsidP="007035C9">
      <w:pPr>
        <w:pStyle w:val="a5"/>
        <w:ind w:right="55" w:firstLineChars="3400" w:firstLine="7140"/>
        <w:jc w:val="left"/>
        <w:rPr>
          <w:rFonts w:eastAsia="ＭＳ Ｐ明朝"/>
        </w:rPr>
      </w:pPr>
      <w:r w:rsidRPr="00F95BE2">
        <w:rPr>
          <w:rFonts w:eastAsia="ＭＳ Ｐ明朝" w:hint="eastAsia"/>
        </w:rPr>
        <w:t>（２０２２年）</w:t>
      </w:r>
    </w:p>
    <w:p w14:paraId="7982338B" w14:textId="77777777" w:rsidR="007035C9" w:rsidRPr="00F95BE2" w:rsidRDefault="007035C9" w:rsidP="007035C9">
      <w:pPr>
        <w:pStyle w:val="a5"/>
        <w:ind w:right="55"/>
        <w:jc w:val="left"/>
        <w:rPr>
          <w:rFonts w:eastAsia="ＭＳ Ｐ明朝"/>
        </w:rPr>
      </w:pPr>
      <w:r w:rsidRPr="00F95BE2">
        <w:rPr>
          <w:rFonts w:eastAsia="ＭＳ Ｐ明朝" w:hint="eastAsia"/>
        </w:rPr>
        <w:t>和歌山市　及び　株式会社小学館集英社プロダクション　御中</w:t>
      </w:r>
    </w:p>
    <w:p w14:paraId="13004A2B" w14:textId="77777777" w:rsidR="007035C9" w:rsidRPr="00F95BE2" w:rsidRDefault="007035C9" w:rsidP="007035C9">
      <w:pPr>
        <w:pStyle w:val="a5"/>
        <w:ind w:right="55"/>
        <w:jc w:val="left"/>
        <w:rPr>
          <w:rFonts w:eastAsia="ＭＳ Ｐ明朝"/>
        </w:rPr>
      </w:pPr>
    </w:p>
    <w:p w14:paraId="0D2A120A" w14:textId="6B0C22B9" w:rsidR="007035C9" w:rsidRPr="00F95BE2" w:rsidRDefault="007035C9" w:rsidP="007035C9">
      <w:pPr>
        <w:pStyle w:val="a5"/>
        <w:ind w:right="55"/>
        <w:jc w:val="center"/>
        <w:rPr>
          <w:rFonts w:eastAsia="ＭＳ Ｐ明朝"/>
        </w:rPr>
      </w:pPr>
      <w:r w:rsidRPr="00F95BE2">
        <w:rPr>
          <w:rFonts w:eastAsia="ＭＳ Ｐ明朝" w:hint="eastAsia"/>
        </w:rPr>
        <w:t>「サマータイムレンダ」</w:t>
      </w:r>
      <w:r w:rsidR="00C749AC">
        <w:rPr>
          <w:rFonts w:eastAsia="ＭＳ Ｐ明朝" w:hint="eastAsia"/>
        </w:rPr>
        <w:t>和歌山市オリジナルコースター配布店舗参加</w:t>
      </w:r>
      <w:r w:rsidRPr="00F95BE2">
        <w:rPr>
          <w:rFonts w:eastAsia="ＭＳ Ｐ明朝" w:hint="eastAsia"/>
        </w:rPr>
        <w:t>申請書</w:t>
      </w:r>
    </w:p>
    <w:p w14:paraId="2202C8E0" w14:textId="77777777" w:rsidR="007035C9" w:rsidRPr="00F95BE2" w:rsidRDefault="007035C9" w:rsidP="007035C9">
      <w:pPr>
        <w:pStyle w:val="a5"/>
        <w:ind w:right="55"/>
        <w:jc w:val="left"/>
        <w:rPr>
          <w:rFonts w:eastAsia="ＭＳ Ｐ明朝"/>
        </w:rPr>
      </w:pPr>
    </w:p>
    <w:p w14:paraId="712A4AD3" w14:textId="72404EAF" w:rsidR="007035C9" w:rsidRPr="00F95BE2" w:rsidRDefault="007035C9" w:rsidP="007035C9">
      <w:pPr>
        <w:pStyle w:val="a5"/>
        <w:ind w:right="55"/>
        <w:jc w:val="left"/>
        <w:rPr>
          <w:rFonts w:eastAsia="ＭＳ Ｐ明朝"/>
        </w:rPr>
      </w:pPr>
      <w:r w:rsidRPr="00F95BE2">
        <w:rPr>
          <w:rFonts w:eastAsia="ＭＳ Ｐ明朝" w:hint="eastAsia"/>
        </w:rPr>
        <w:t xml:space="preserve"> </w:t>
      </w:r>
      <w:r w:rsidRPr="00F95BE2">
        <w:rPr>
          <w:rFonts w:eastAsia="ＭＳ Ｐ明朝"/>
        </w:rPr>
        <w:t xml:space="preserve"> </w:t>
      </w:r>
      <w:r w:rsidR="00057890">
        <w:rPr>
          <w:rFonts w:eastAsia="ＭＳ Ｐ明朝" w:hint="eastAsia"/>
        </w:rPr>
        <w:t>標記の件について、貴社が定め</w:t>
      </w:r>
      <w:r w:rsidR="00EE4721">
        <w:rPr>
          <w:rFonts w:eastAsia="ＭＳ Ｐ明朝" w:hint="eastAsia"/>
        </w:rPr>
        <w:t>た</w:t>
      </w:r>
      <w:r w:rsidR="009F665A">
        <w:rPr>
          <w:rFonts w:eastAsia="ＭＳ Ｐ明朝" w:hint="eastAsia"/>
        </w:rPr>
        <w:t>誓約事項</w:t>
      </w:r>
      <w:r w:rsidRPr="00F95BE2">
        <w:rPr>
          <w:rFonts w:eastAsia="ＭＳ Ｐ明朝" w:hint="eastAsia"/>
        </w:rPr>
        <w:t>を遵守し、また管理者である和歌山市の指示に従うことを約束し、次のとおり申請いたします。</w:t>
      </w:r>
    </w:p>
    <w:p w14:paraId="3C47E73E" w14:textId="2D7EFD9B" w:rsidR="007035C9" w:rsidRPr="00F95BE2" w:rsidRDefault="007035C9" w:rsidP="007035C9">
      <w:pPr>
        <w:pStyle w:val="a5"/>
        <w:ind w:right="55"/>
        <w:jc w:val="left"/>
        <w:rPr>
          <w:rFonts w:eastAsia="ＭＳ Ｐ明朝"/>
        </w:rPr>
      </w:pPr>
    </w:p>
    <w:p w14:paraId="7BD3F31B" w14:textId="7CC3067A" w:rsidR="007035C9" w:rsidRPr="00F95BE2" w:rsidRDefault="007035C9" w:rsidP="007035C9">
      <w:pPr>
        <w:pStyle w:val="a5"/>
        <w:ind w:right="55"/>
        <w:jc w:val="left"/>
        <w:rPr>
          <w:rFonts w:eastAsia="ＭＳ Ｐ明朝"/>
        </w:rPr>
      </w:pPr>
      <w:r w:rsidRPr="00F95BE2">
        <w:rPr>
          <w:rFonts w:eastAsia="ＭＳ Ｐ明朝" w:hint="eastAsia"/>
        </w:rPr>
        <w:t>１．申請者</w:t>
      </w:r>
    </w:p>
    <w:tbl>
      <w:tblPr>
        <w:tblStyle w:val="af5"/>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shd w:val="clear" w:color="auto" w:fill="FFFFFF" w:themeFill="background1"/>
        <w:tblLook w:val="04A0" w:firstRow="1" w:lastRow="0" w:firstColumn="1" w:lastColumn="0" w:noHBand="0" w:noVBand="1"/>
      </w:tblPr>
      <w:tblGrid>
        <w:gridCol w:w="1980"/>
        <w:gridCol w:w="7279"/>
      </w:tblGrid>
      <w:tr w:rsidR="00F95BE2" w:rsidRPr="00F95BE2" w14:paraId="6521DE57" w14:textId="77777777" w:rsidTr="00752C5F">
        <w:trPr>
          <w:trHeight w:val="993"/>
        </w:trPr>
        <w:tc>
          <w:tcPr>
            <w:tcW w:w="1980" w:type="dxa"/>
            <w:shd w:val="clear" w:color="auto" w:fill="FFFFFF" w:themeFill="background1"/>
            <w:vAlign w:val="center"/>
          </w:tcPr>
          <w:p w14:paraId="590129E8" w14:textId="494A725E" w:rsidR="007035C9" w:rsidRPr="00F95BE2" w:rsidRDefault="007340A4" w:rsidP="007340A4">
            <w:pPr>
              <w:pStyle w:val="a5"/>
              <w:ind w:right="55"/>
              <w:jc w:val="center"/>
              <w:rPr>
                <w:rFonts w:eastAsia="ＭＳ Ｐ明朝"/>
              </w:rPr>
            </w:pPr>
            <w:r w:rsidRPr="00F95BE2">
              <w:rPr>
                <w:rFonts w:eastAsia="ＭＳ Ｐ明朝" w:hint="eastAsia"/>
              </w:rPr>
              <w:t>氏　　　名</w:t>
            </w:r>
          </w:p>
        </w:tc>
        <w:tc>
          <w:tcPr>
            <w:tcW w:w="7279" w:type="dxa"/>
            <w:shd w:val="clear" w:color="auto" w:fill="FFFFFF" w:themeFill="background1"/>
            <w:vAlign w:val="center"/>
          </w:tcPr>
          <w:p w14:paraId="12974548" w14:textId="77777777" w:rsidR="007035C9" w:rsidRPr="00F95BE2" w:rsidRDefault="007340A4" w:rsidP="007035C9">
            <w:pPr>
              <w:pStyle w:val="a5"/>
              <w:ind w:right="55"/>
              <w:jc w:val="left"/>
              <w:rPr>
                <w:rFonts w:eastAsia="ＭＳ Ｐ明朝"/>
              </w:rPr>
            </w:pPr>
            <w:r w:rsidRPr="00F95BE2">
              <w:rPr>
                <w:rFonts w:eastAsia="ＭＳ Ｐ明朝" w:hint="eastAsia"/>
              </w:rPr>
              <w:t>（法人名及び代表者名）</w:t>
            </w:r>
          </w:p>
          <w:p w14:paraId="1CB19EB2" w14:textId="67449F52" w:rsidR="007340A4" w:rsidRPr="00F95BE2" w:rsidRDefault="007340A4" w:rsidP="007035C9">
            <w:pPr>
              <w:pStyle w:val="a5"/>
              <w:ind w:right="55"/>
              <w:jc w:val="left"/>
              <w:rPr>
                <w:rFonts w:eastAsia="ＭＳ Ｐ明朝"/>
              </w:rPr>
            </w:pPr>
            <w:r w:rsidRPr="00F95BE2">
              <w:rPr>
                <w:rFonts w:eastAsia="ＭＳ Ｐ明朝" w:hint="eastAsia"/>
              </w:rPr>
              <w:t xml:space="preserve">　　　　　　　　　　　　　　　　　　　　　　　　　　　　　　　　　　　　　　　</w:t>
            </w:r>
            <w:r w:rsidR="00514F56">
              <w:rPr>
                <w:rFonts w:eastAsia="ＭＳ Ｐ明朝" w:hint="eastAsia"/>
              </w:rPr>
              <w:t xml:space="preserve">　　　　　　</w:t>
            </w:r>
            <w:r w:rsidRPr="00F95BE2">
              <w:rPr>
                <w:rFonts w:eastAsia="ＭＳ Ｐ明朝" w:hint="eastAsia"/>
              </w:rPr>
              <w:t>印</w:t>
            </w:r>
          </w:p>
        </w:tc>
      </w:tr>
      <w:tr w:rsidR="00F95BE2" w:rsidRPr="00F95BE2" w14:paraId="5B976BCC" w14:textId="77777777" w:rsidTr="00752C5F">
        <w:trPr>
          <w:trHeight w:val="680"/>
        </w:trPr>
        <w:tc>
          <w:tcPr>
            <w:tcW w:w="1980" w:type="dxa"/>
            <w:shd w:val="clear" w:color="auto" w:fill="FFFFFF" w:themeFill="background1"/>
            <w:vAlign w:val="center"/>
          </w:tcPr>
          <w:p w14:paraId="5F5B9AFA" w14:textId="7FC0F9E5" w:rsidR="007035C9" w:rsidRPr="00F95BE2" w:rsidRDefault="007340A4" w:rsidP="007340A4">
            <w:pPr>
              <w:pStyle w:val="a5"/>
              <w:ind w:right="55"/>
              <w:jc w:val="center"/>
              <w:rPr>
                <w:rFonts w:eastAsia="ＭＳ Ｐ明朝"/>
              </w:rPr>
            </w:pPr>
            <w:r w:rsidRPr="00F95BE2">
              <w:rPr>
                <w:rFonts w:eastAsia="ＭＳ Ｐ明朝" w:hint="eastAsia"/>
              </w:rPr>
              <w:t>住　　　所</w:t>
            </w:r>
          </w:p>
        </w:tc>
        <w:tc>
          <w:tcPr>
            <w:tcW w:w="7279" w:type="dxa"/>
            <w:shd w:val="clear" w:color="auto" w:fill="FFFFFF" w:themeFill="background1"/>
            <w:vAlign w:val="center"/>
          </w:tcPr>
          <w:p w14:paraId="13204216" w14:textId="5E25E0A1" w:rsidR="007340A4" w:rsidRDefault="00514F56" w:rsidP="007035C9">
            <w:pPr>
              <w:pStyle w:val="a5"/>
              <w:ind w:right="55"/>
              <w:jc w:val="left"/>
              <w:rPr>
                <w:rFonts w:eastAsia="ＭＳ Ｐ明朝"/>
              </w:rPr>
            </w:pPr>
            <w:r>
              <w:rPr>
                <w:rFonts w:eastAsia="ＭＳ Ｐ明朝" w:hint="eastAsia"/>
              </w:rPr>
              <w:t>〒</w:t>
            </w:r>
          </w:p>
          <w:p w14:paraId="58554DD3" w14:textId="4EA10A98" w:rsidR="00514F56" w:rsidRPr="00F95BE2" w:rsidRDefault="00514F56" w:rsidP="007035C9">
            <w:pPr>
              <w:pStyle w:val="a5"/>
              <w:ind w:right="55"/>
              <w:jc w:val="left"/>
              <w:rPr>
                <w:rFonts w:eastAsia="ＭＳ Ｐ明朝"/>
              </w:rPr>
            </w:pPr>
          </w:p>
        </w:tc>
      </w:tr>
      <w:tr w:rsidR="00F95BE2" w:rsidRPr="00F95BE2" w14:paraId="68FF13A6" w14:textId="77777777" w:rsidTr="00752C5F">
        <w:trPr>
          <w:trHeight w:val="680"/>
        </w:trPr>
        <w:tc>
          <w:tcPr>
            <w:tcW w:w="1980" w:type="dxa"/>
            <w:shd w:val="clear" w:color="auto" w:fill="FFFFFF" w:themeFill="background1"/>
            <w:vAlign w:val="center"/>
          </w:tcPr>
          <w:p w14:paraId="5B0F4A46" w14:textId="2DD16CFF" w:rsidR="007035C9" w:rsidRPr="00F95BE2" w:rsidRDefault="007340A4" w:rsidP="007340A4">
            <w:pPr>
              <w:pStyle w:val="a5"/>
              <w:ind w:right="55"/>
              <w:jc w:val="center"/>
              <w:rPr>
                <w:rFonts w:eastAsia="ＭＳ Ｐ明朝"/>
              </w:rPr>
            </w:pPr>
            <w:r w:rsidRPr="00F95BE2">
              <w:rPr>
                <w:rFonts w:eastAsia="ＭＳ Ｐ明朝" w:hint="eastAsia"/>
              </w:rPr>
              <w:t>連　絡　先</w:t>
            </w:r>
          </w:p>
        </w:tc>
        <w:tc>
          <w:tcPr>
            <w:tcW w:w="7279" w:type="dxa"/>
            <w:shd w:val="clear" w:color="auto" w:fill="FFFFFF" w:themeFill="background1"/>
            <w:vAlign w:val="center"/>
          </w:tcPr>
          <w:p w14:paraId="74A13F1C" w14:textId="5A07BF51" w:rsidR="007340A4" w:rsidRPr="00F95BE2" w:rsidRDefault="007340A4" w:rsidP="007035C9">
            <w:pPr>
              <w:pStyle w:val="a5"/>
              <w:ind w:right="55"/>
              <w:jc w:val="left"/>
              <w:rPr>
                <w:rFonts w:eastAsia="ＭＳ Ｐ明朝"/>
              </w:rPr>
            </w:pPr>
          </w:p>
        </w:tc>
      </w:tr>
    </w:tbl>
    <w:p w14:paraId="60DC7792" w14:textId="77777777" w:rsidR="007035C9" w:rsidRPr="00F95BE2" w:rsidRDefault="007035C9" w:rsidP="007035C9">
      <w:pPr>
        <w:pStyle w:val="a5"/>
        <w:ind w:right="55"/>
        <w:jc w:val="left"/>
        <w:rPr>
          <w:rFonts w:eastAsia="ＭＳ Ｐ明朝"/>
        </w:rPr>
      </w:pPr>
    </w:p>
    <w:p w14:paraId="609C3B1A" w14:textId="493EFE00" w:rsidR="007035C9" w:rsidRPr="00F95BE2" w:rsidRDefault="00C749AC" w:rsidP="000A732B">
      <w:pPr>
        <w:pStyle w:val="a5"/>
        <w:ind w:right="55"/>
        <w:jc w:val="left"/>
        <w:rPr>
          <w:rFonts w:eastAsia="ＭＳ Ｐ明朝"/>
        </w:rPr>
      </w:pPr>
      <w:r>
        <w:rPr>
          <w:rFonts w:eastAsia="ＭＳ Ｐ明朝" w:hint="eastAsia"/>
        </w:rPr>
        <w:t>２．参加</w:t>
      </w:r>
      <w:r w:rsidR="007340A4" w:rsidRPr="00F95BE2">
        <w:rPr>
          <w:rFonts w:eastAsia="ＭＳ Ｐ明朝" w:hint="eastAsia"/>
        </w:rPr>
        <w:t>を希望する店舗</w:t>
      </w:r>
    </w:p>
    <w:tbl>
      <w:tblPr>
        <w:tblStyle w:val="af5"/>
        <w:tblW w:w="0" w:type="auto"/>
        <w:tblLook w:val="04A0" w:firstRow="1" w:lastRow="0" w:firstColumn="1" w:lastColumn="0" w:noHBand="0" w:noVBand="1"/>
      </w:tblPr>
      <w:tblGrid>
        <w:gridCol w:w="1980"/>
        <w:gridCol w:w="7279"/>
      </w:tblGrid>
      <w:tr w:rsidR="00F95BE2" w:rsidRPr="00F95BE2" w14:paraId="364536C7" w14:textId="77777777" w:rsidTr="00752C5F">
        <w:trPr>
          <w:trHeight w:val="680"/>
        </w:trPr>
        <w:tc>
          <w:tcPr>
            <w:tcW w:w="1980" w:type="dxa"/>
            <w:vAlign w:val="center"/>
          </w:tcPr>
          <w:p w14:paraId="13E55CA9" w14:textId="6E8FFCA5" w:rsidR="007340A4" w:rsidRPr="00F95BE2" w:rsidRDefault="007340A4" w:rsidP="007340A4">
            <w:pPr>
              <w:pStyle w:val="a5"/>
              <w:ind w:right="55"/>
              <w:jc w:val="center"/>
              <w:rPr>
                <w:rFonts w:eastAsia="ＭＳ Ｐ明朝"/>
              </w:rPr>
            </w:pPr>
            <w:r w:rsidRPr="00F95BE2">
              <w:rPr>
                <w:rFonts w:eastAsia="ＭＳ Ｐ明朝" w:hint="eastAsia"/>
              </w:rPr>
              <w:t>店　舗　名</w:t>
            </w:r>
          </w:p>
        </w:tc>
        <w:tc>
          <w:tcPr>
            <w:tcW w:w="7279" w:type="dxa"/>
            <w:vAlign w:val="center"/>
          </w:tcPr>
          <w:p w14:paraId="61207C16" w14:textId="77777777" w:rsidR="007340A4" w:rsidRPr="00F95BE2" w:rsidRDefault="007340A4" w:rsidP="000A732B">
            <w:pPr>
              <w:pStyle w:val="a5"/>
              <w:ind w:right="55"/>
              <w:jc w:val="left"/>
              <w:rPr>
                <w:rFonts w:eastAsia="ＭＳ Ｐ明朝"/>
              </w:rPr>
            </w:pPr>
          </w:p>
        </w:tc>
      </w:tr>
      <w:tr w:rsidR="00F95BE2" w:rsidRPr="00F95BE2" w14:paraId="5CB14A24" w14:textId="77777777" w:rsidTr="00752C5F">
        <w:trPr>
          <w:trHeight w:val="680"/>
        </w:trPr>
        <w:tc>
          <w:tcPr>
            <w:tcW w:w="1980" w:type="dxa"/>
            <w:vAlign w:val="center"/>
          </w:tcPr>
          <w:p w14:paraId="18534185" w14:textId="3888611F" w:rsidR="007340A4" w:rsidRPr="00F95BE2" w:rsidRDefault="007340A4" w:rsidP="007340A4">
            <w:pPr>
              <w:pStyle w:val="a5"/>
              <w:ind w:right="55"/>
              <w:jc w:val="center"/>
              <w:rPr>
                <w:rFonts w:eastAsia="ＭＳ Ｐ明朝"/>
              </w:rPr>
            </w:pPr>
            <w:r w:rsidRPr="00F95BE2">
              <w:rPr>
                <w:rFonts w:eastAsia="ＭＳ Ｐ明朝" w:hint="eastAsia"/>
              </w:rPr>
              <w:t>所　在　地</w:t>
            </w:r>
          </w:p>
        </w:tc>
        <w:tc>
          <w:tcPr>
            <w:tcW w:w="7279" w:type="dxa"/>
            <w:vAlign w:val="center"/>
          </w:tcPr>
          <w:p w14:paraId="4D053AE5" w14:textId="77777777" w:rsidR="007340A4" w:rsidRPr="00F95BE2" w:rsidRDefault="007340A4" w:rsidP="000A732B">
            <w:pPr>
              <w:pStyle w:val="a5"/>
              <w:ind w:right="55"/>
              <w:jc w:val="left"/>
              <w:rPr>
                <w:rFonts w:eastAsia="ＭＳ Ｐ明朝"/>
              </w:rPr>
            </w:pPr>
          </w:p>
        </w:tc>
      </w:tr>
      <w:tr w:rsidR="00F95BE2" w:rsidRPr="00F95BE2" w14:paraId="0C14803E" w14:textId="77777777" w:rsidTr="00752C5F">
        <w:trPr>
          <w:trHeight w:val="680"/>
        </w:trPr>
        <w:tc>
          <w:tcPr>
            <w:tcW w:w="1980" w:type="dxa"/>
            <w:vAlign w:val="center"/>
          </w:tcPr>
          <w:p w14:paraId="187636F3" w14:textId="4A500BE3" w:rsidR="007340A4" w:rsidRPr="00F95BE2" w:rsidRDefault="007340A4" w:rsidP="007340A4">
            <w:pPr>
              <w:pStyle w:val="a5"/>
              <w:ind w:right="55"/>
              <w:jc w:val="center"/>
              <w:rPr>
                <w:rFonts w:eastAsia="ＭＳ Ｐ明朝"/>
              </w:rPr>
            </w:pPr>
            <w:r w:rsidRPr="00F95BE2">
              <w:rPr>
                <w:rFonts w:eastAsia="ＭＳ Ｐ明朝" w:hint="eastAsia"/>
              </w:rPr>
              <w:t>連　絡　先</w:t>
            </w:r>
          </w:p>
        </w:tc>
        <w:tc>
          <w:tcPr>
            <w:tcW w:w="7279" w:type="dxa"/>
            <w:vAlign w:val="center"/>
          </w:tcPr>
          <w:p w14:paraId="0A26C306" w14:textId="77777777" w:rsidR="007340A4" w:rsidRPr="00F95BE2" w:rsidRDefault="007340A4" w:rsidP="000A732B">
            <w:pPr>
              <w:pStyle w:val="a5"/>
              <w:ind w:right="55"/>
              <w:jc w:val="left"/>
              <w:rPr>
                <w:rFonts w:eastAsia="ＭＳ Ｐ明朝"/>
              </w:rPr>
            </w:pPr>
          </w:p>
        </w:tc>
      </w:tr>
      <w:tr w:rsidR="00F95BE2" w:rsidRPr="00F95BE2" w14:paraId="16FBBFAA" w14:textId="77777777" w:rsidTr="00752C5F">
        <w:trPr>
          <w:trHeight w:val="680"/>
        </w:trPr>
        <w:tc>
          <w:tcPr>
            <w:tcW w:w="1980" w:type="dxa"/>
            <w:vAlign w:val="center"/>
          </w:tcPr>
          <w:p w14:paraId="69173DF7" w14:textId="4E7BDA78" w:rsidR="00285375" w:rsidRPr="00F95BE2" w:rsidRDefault="00285375" w:rsidP="007340A4">
            <w:pPr>
              <w:pStyle w:val="a5"/>
              <w:ind w:right="55"/>
              <w:jc w:val="center"/>
              <w:rPr>
                <w:rFonts w:eastAsia="ＭＳ Ｐ明朝"/>
              </w:rPr>
            </w:pPr>
            <w:r w:rsidRPr="00F95BE2">
              <w:rPr>
                <w:rFonts w:eastAsia="ＭＳ Ｐ明朝" w:hint="eastAsia"/>
              </w:rPr>
              <w:t>営業日</w:t>
            </w:r>
          </w:p>
        </w:tc>
        <w:tc>
          <w:tcPr>
            <w:tcW w:w="7279" w:type="dxa"/>
            <w:vAlign w:val="center"/>
          </w:tcPr>
          <w:p w14:paraId="3BB12C42" w14:textId="77777777" w:rsidR="00285375" w:rsidRPr="00F95BE2" w:rsidRDefault="00285375" w:rsidP="000A732B">
            <w:pPr>
              <w:pStyle w:val="a5"/>
              <w:ind w:right="55"/>
              <w:jc w:val="left"/>
              <w:rPr>
                <w:rFonts w:eastAsia="ＭＳ Ｐ明朝"/>
              </w:rPr>
            </w:pPr>
          </w:p>
        </w:tc>
      </w:tr>
      <w:tr w:rsidR="00F95BE2" w:rsidRPr="00F95BE2" w14:paraId="30564F94" w14:textId="77777777" w:rsidTr="00752C5F">
        <w:trPr>
          <w:trHeight w:val="680"/>
        </w:trPr>
        <w:tc>
          <w:tcPr>
            <w:tcW w:w="1980" w:type="dxa"/>
            <w:vAlign w:val="center"/>
          </w:tcPr>
          <w:p w14:paraId="7B56185A" w14:textId="1377D318" w:rsidR="00285375" w:rsidRPr="00F95BE2" w:rsidRDefault="00285375" w:rsidP="007340A4">
            <w:pPr>
              <w:pStyle w:val="a5"/>
              <w:ind w:right="55"/>
              <w:jc w:val="center"/>
              <w:rPr>
                <w:rFonts w:eastAsia="ＭＳ Ｐ明朝"/>
              </w:rPr>
            </w:pPr>
            <w:r w:rsidRPr="00F95BE2">
              <w:rPr>
                <w:rFonts w:eastAsia="ＭＳ Ｐ明朝" w:hint="eastAsia"/>
              </w:rPr>
              <w:t>HP/SNS</w:t>
            </w:r>
          </w:p>
        </w:tc>
        <w:tc>
          <w:tcPr>
            <w:tcW w:w="7279" w:type="dxa"/>
            <w:vAlign w:val="center"/>
          </w:tcPr>
          <w:p w14:paraId="30F133A0" w14:textId="77777777" w:rsidR="00285375" w:rsidRPr="00F95BE2" w:rsidRDefault="00285375" w:rsidP="000A732B">
            <w:pPr>
              <w:pStyle w:val="a5"/>
              <w:ind w:right="55"/>
              <w:jc w:val="left"/>
              <w:rPr>
                <w:rFonts w:eastAsia="ＭＳ Ｐ明朝"/>
              </w:rPr>
            </w:pPr>
          </w:p>
        </w:tc>
      </w:tr>
      <w:tr w:rsidR="00C16324" w:rsidRPr="00C16324" w14:paraId="4D5F2791" w14:textId="77777777" w:rsidTr="00C16324">
        <w:trPr>
          <w:trHeight w:val="1050"/>
        </w:trPr>
        <w:tc>
          <w:tcPr>
            <w:tcW w:w="1980" w:type="dxa"/>
            <w:vAlign w:val="center"/>
          </w:tcPr>
          <w:p w14:paraId="0A66CD62" w14:textId="77777777" w:rsidR="00C16324" w:rsidRDefault="00C16324" w:rsidP="00C16324">
            <w:pPr>
              <w:pStyle w:val="a5"/>
              <w:ind w:right="55"/>
              <w:jc w:val="center"/>
              <w:rPr>
                <w:rFonts w:eastAsia="ＭＳ Ｐ明朝"/>
              </w:rPr>
            </w:pPr>
            <w:r>
              <w:rPr>
                <w:rFonts w:eastAsia="ＭＳ Ｐ明朝" w:hint="eastAsia"/>
              </w:rPr>
              <w:t>酒類提供の</w:t>
            </w:r>
          </w:p>
          <w:p w14:paraId="429CB8E0" w14:textId="426DD25B" w:rsidR="00C16324" w:rsidRDefault="00C16324" w:rsidP="00C16324">
            <w:pPr>
              <w:pStyle w:val="a5"/>
              <w:ind w:right="55"/>
              <w:jc w:val="center"/>
              <w:rPr>
                <w:rFonts w:eastAsia="ＭＳ Ｐ明朝"/>
              </w:rPr>
            </w:pPr>
            <w:r>
              <w:rPr>
                <w:rFonts w:eastAsia="ＭＳ Ｐ明朝" w:hint="eastAsia"/>
              </w:rPr>
              <w:t>有無</w:t>
            </w:r>
          </w:p>
        </w:tc>
        <w:tc>
          <w:tcPr>
            <w:tcW w:w="7279" w:type="dxa"/>
            <w:vAlign w:val="center"/>
          </w:tcPr>
          <w:p w14:paraId="5DD42C0F" w14:textId="5A946D4E" w:rsidR="00C16324" w:rsidRDefault="00C16324" w:rsidP="00C16324">
            <w:pPr>
              <w:pStyle w:val="a5"/>
              <w:ind w:right="55"/>
              <w:jc w:val="center"/>
              <w:rPr>
                <w:rFonts w:ascii="ＭＳ 明朝" w:hAnsi="ＭＳ 明朝" w:cs="ＭＳ 明朝"/>
              </w:rPr>
            </w:pPr>
            <w:r>
              <w:rPr>
                <w:rFonts w:ascii="ＭＳ 明朝" w:hAnsi="ＭＳ 明朝" w:cs="ＭＳ 明朝" w:hint="eastAsia"/>
              </w:rPr>
              <w:t xml:space="preserve">□　酒類の提供あり　　　</w:t>
            </w:r>
            <w:r w:rsidRPr="00C16324">
              <w:rPr>
                <w:rFonts w:ascii="ＭＳ 明朝" w:hAnsi="ＭＳ 明朝" w:cs="ＭＳ 明朝" w:hint="eastAsia"/>
              </w:rPr>
              <w:t>□　酒類の提供なし</w:t>
            </w:r>
          </w:p>
          <w:p w14:paraId="48ADC4AE" w14:textId="23176494" w:rsidR="00C16324" w:rsidRPr="00161DFD" w:rsidRDefault="00C16324" w:rsidP="00161DFD">
            <w:pPr>
              <w:pStyle w:val="a5"/>
              <w:ind w:right="55"/>
              <w:jc w:val="center"/>
              <w:rPr>
                <w:rFonts w:ascii="ＭＳ 明朝" w:hAnsi="ＭＳ 明朝" w:cs="ＭＳ 明朝"/>
                <w:sz w:val="18"/>
                <w:szCs w:val="18"/>
              </w:rPr>
            </w:pPr>
            <w:r w:rsidRPr="00161DFD">
              <w:rPr>
                <w:rFonts w:ascii="ＭＳ 明朝" w:hAnsi="ＭＳ 明朝" w:cs="ＭＳ 明朝" w:hint="eastAsia"/>
                <w:sz w:val="18"/>
                <w:szCs w:val="18"/>
              </w:rPr>
              <w:t>※酒類の提供がある場合、コースターの絵柄が</w:t>
            </w:r>
            <w:r w:rsidR="00161DFD" w:rsidRPr="00161DFD">
              <w:rPr>
                <w:rFonts w:ascii="ＭＳ 明朝" w:hAnsi="ＭＳ 明朝" w:cs="ＭＳ 明朝" w:hint="eastAsia"/>
                <w:sz w:val="18"/>
                <w:szCs w:val="18"/>
              </w:rPr>
              <w:t>南方ひづる、根津銀次郎になります。</w:t>
            </w:r>
          </w:p>
        </w:tc>
      </w:tr>
      <w:tr w:rsidR="007340A4" w:rsidRPr="00F95BE2" w14:paraId="730FD90E" w14:textId="77777777" w:rsidTr="00752C5F">
        <w:trPr>
          <w:trHeight w:val="534"/>
        </w:trPr>
        <w:tc>
          <w:tcPr>
            <w:tcW w:w="9259" w:type="dxa"/>
            <w:gridSpan w:val="2"/>
            <w:vAlign w:val="center"/>
          </w:tcPr>
          <w:p w14:paraId="579B1209" w14:textId="252D83C3" w:rsidR="007340A4" w:rsidRPr="00F95BE2" w:rsidRDefault="007340A4" w:rsidP="007340A4">
            <w:pPr>
              <w:pStyle w:val="a5"/>
              <w:ind w:right="55" w:firstLineChars="200" w:firstLine="420"/>
              <w:jc w:val="left"/>
              <w:rPr>
                <w:rFonts w:eastAsia="ＭＳ Ｐ明朝"/>
              </w:rPr>
            </w:pPr>
            <w:r w:rsidRPr="00F95BE2">
              <w:rPr>
                <w:rFonts w:eastAsia="ＭＳ Ｐ明朝" w:hint="eastAsia"/>
              </w:rPr>
              <w:t>□　風俗営業等の規制及び業務の適正化等に関する法律の規制対象店舗に該当しません。</w:t>
            </w:r>
          </w:p>
        </w:tc>
      </w:tr>
    </w:tbl>
    <w:p w14:paraId="708C900F" w14:textId="0322DF8D" w:rsidR="007340A4" w:rsidRPr="00F95BE2" w:rsidRDefault="007340A4" w:rsidP="000A732B">
      <w:pPr>
        <w:pStyle w:val="a5"/>
        <w:ind w:right="55"/>
        <w:jc w:val="left"/>
        <w:rPr>
          <w:rFonts w:eastAsia="ＭＳ Ｐ明朝"/>
        </w:rPr>
      </w:pPr>
    </w:p>
    <w:p w14:paraId="52334C66" w14:textId="7C982ECC" w:rsidR="000151CB" w:rsidRPr="00F95BE2" w:rsidRDefault="00C749AC" w:rsidP="000151CB">
      <w:pPr>
        <w:pStyle w:val="a5"/>
        <w:ind w:right="55"/>
        <w:jc w:val="left"/>
        <w:rPr>
          <w:rFonts w:eastAsia="ＭＳ Ｐ明朝"/>
        </w:rPr>
      </w:pPr>
      <w:r>
        <w:rPr>
          <w:rFonts w:eastAsia="ＭＳ Ｐ明朝" w:hint="eastAsia"/>
        </w:rPr>
        <w:t>３．店舗</w:t>
      </w:r>
      <w:r w:rsidR="000151CB" w:rsidRPr="00F95BE2">
        <w:rPr>
          <w:rFonts w:eastAsia="ＭＳ Ｐ明朝" w:hint="eastAsia"/>
        </w:rPr>
        <w:t>PR</w:t>
      </w:r>
      <w:r w:rsidR="00B84C8F" w:rsidRPr="00F95BE2">
        <w:rPr>
          <w:rFonts w:eastAsia="ＭＳ Ｐ明朝" w:hint="eastAsia"/>
        </w:rPr>
        <w:t xml:space="preserve"> </w:t>
      </w:r>
      <w:r w:rsidR="00B84C8F" w:rsidRPr="00F95BE2">
        <w:rPr>
          <w:rFonts w:eastAsia="ＭＳ Ｐ明朝" w:hint="eastAsia"/>
        </w:rPr>
        <w:t>（</w:t>
      </w:r>
      <w:r w:rsidR="00B84C8F" w:rsidRPr="00F95BE2">
        <w:rPr>
          <w:rFonts w:eastAsia="ＭＳ Ｐ明朝" w:hint="eastAsia"/>
        </w:rPr>
        <w:t>HP</w:t>
      </w:r>
      <w:r w:rsidR="00A9119C">
        <w:rPr>
          <w:rFonts w:eastAsia="ＭＳ Ｐ明朝" w:hint="eastAsia"/>
        </w:rPr>
        <w:t>等</w:t>
      </w:r>
      <w:r w:rsidR="00B84C8F" w:rsidRPr="00F95BE2">
        <w:rPr>
          <w:rFonts w:eastAsia="ＭＳ Ｐ明朝" w:hint="eastAsia"/>
        </w:rPr>
        <w:t>に掲出予定）</w:t>
      </w:r>
    </w:p>
    <w:tbl>
      <w:tblPr>
        <w:tblStyle w:val="af5"/>
        <w:tblW w:w="0" w:type="auto"/>
        <w:tblLook w:val="04A0" w:firstRow="1" w:lastRow="0" w:firstColumn="1" w:lastColumn="0" w:noHBand="0" w:noVBand="1"/>
      </w:tblPr>
      <w:tblGrid>
        <w:gridCol w:w="1980"/>
        <w:gridCol w:w="7279"/>
      </w:tblGrid>
      <w:tr w:rsidR="000151CB" w:rsidRPr="00F95BE2" w14:paraId="1D3200D2" w14:textId="77777777" w:rsidTr="00C16324">
        <w:trPr>
          <w:trHeight w:val="1835"/>
        </w:trPr>
        <w:tc>
          <w:tcPr>
            <w:tcW w:w="1980" w:type="dxa"/>
            <w:vAlign w:val="center"/>
          </w:tcPr>
          <w:p w14:paraId="1506C4F7" w14:textId="56A8E068" w:rsidR="000151CB" w:rsidRPr="00F95BE2" w:rsidRDefault="00B84C8F" w:rsidP="00FE6A78">
            <w:pPr>
              <w:pStyle w:val="a5"/>
              <w:ind w:right="55"/>
              <w:jc w:val="center"/>
              <w:rPr>
                <w:rFonts w:eastAsia="ＭＳ Ｐ明朝"/>
              </w:rPr>
            </w:pPr>
            <w:r w:rsidRPr="00F95BE2">
              <w:rPr>
                <w:rFonts w:eastAsia="ＭＳ Ｐ明朝" w:hint="eastAsia"/>
              </w:rPr>
              <w:t>ＰＲ文</w:t>
            </w:r>
          </w:p>
        </w:tc>
        <w:tc>
          <w:tcPr>
            <w:tcW w:w="7279" w:type="dxa"/>
            <w:vAlign w:val="center"/>
          </w:tcPr>
          <w:p w14:paraId="3FBEFE63" w14:textId="77777777" w:rsidR="000151CB" w:rsidRPr="00F95BE2" w:rsidRDefault="000151CB" w:rsidP="00FE6A78">
            <w:pPr>
              <w:pStyle w:val="a5"/>
              <w:ind w:right="55"/>
              <w:jc w:val="left"/>
              <w:rPr>
                <w:rFonts w:eastAsia="ＭＳ Ｐ明朝"/>
              </w:rPr>
            </w:pPr>
          </w:p>
        </w:tc>
      </w:tr>
    </w:tbl>
    <w:p w14:paraId="4F244AE1" w14:textId="3EB0EC09" w:rsidR="00514F56" w:rsidRDefault="00514F56" w:rsidP="000A732B">
      <w:pPr>
        <w:pStyle w:val="a5"/>
        <w:ind w:right="55"/>
        <w:jc w:val="left"/>
        <w:rPr>
          <w:rFonts w:eastAsia="ＭＳ Ｐ明朝"/>
        </w:rPr>
      </w:pPr>
    </w:p>
    <w:p w14:paraId="23647C55" w14:textId="56211B61" w:rsidR="007035C9" w:rsidRPr="00F95BE2" w:rsidRDefault="009F665A" w:rsidP="000A732B">
      <w:pPr>
        <w:pStyle w:val="a5"/>
        <w:ind w:right="55"/>
        <w:jc w:val="left"/>
        <w:rPr>
          <w:rFonts w:eastAsia="ＭＳ Ｐ明朝"/>
        </w:rPr>
      </w:pPr>
      <w:r>
        <w:rPr>
          <w:rFonts w:eastAsia="ＭＳ Ｐ明朝" w:hint="eastAsia"/>
        </w:rPr>
        <w:t>４</w:t>
      </w:r>
      <w:r w:rsidR="007340A4" w:rsidRPr="00F95BE2">
        <w:rPr>
          <w:rFonts w:eastAsia="ＭＳ Ｐ明朝" w:hint="eastAsia"/>
        </w:rPr>
        <w:t>．添付書類</w:t>
      </w:r>
    </w:p>
    <w:p w14:paraId="276AB01C" w14:textId="1D4B3A37" w:rsidR="007340A4" w:rsidRPr="00F95BE2" w:rsidRDefault="009F665A" w:rsidP="009F665A">
      <w:pPr>
        <w:pStyle w:val="a5"/>
        <w:ind w:right="55" w:firstLineChars="100" w:firstLine="210"/>
        <w:jc w:val="left"/>
        <w:rPr>
          <w:rFonts w:eastAsia="ＭＳ Ｐ明朝"/>
        </w:rPr>
      </w:pPr>
      <w:r>
        <w:rPr>
          <w:rFonts w:eastAsia="ＭＳ Ｐ明朝" w:hint="eastAsia"/>
        </w:rPr>
        <w:t>・</w:t>
      </w:r>
      <w:r w:rsidR="007340A4" w:rsidRPr="00F95BE2">
        <w:rPr>
          <w:rFonts w:eastAsia="ＭＳ Ｐ明朝" w:hint="eastAsia"/>
        </w:rPr>
        <w:t>反社会勢力排除に関する誓約書</w:t>
      </w:r>
      <w:r w:rsidR="00A508A5">
        <w:rPr>
          <w:rFonts w:eastAsia="ＭＳ Ｐ明朝" w:hint="eastAsia"/>
        </w:rPr>
        <w:t>（別紙１）</w:t>
      </w:r>
    </w:p>
    <w:p w14:paraId="3536A47F" w14:textId="6411F6DC" w:rsidR="00D25B83" w:rsidRPr="00F95BE2" w:rsidRDefault="009F665A" w:rsidP="009F665A">
      <w:pPr>
        <w:pStyle w:val="a5"/>
        <w:ind w:right="55" w:firstLineChars="100" w:firstLine="210"/>
        <w:jc w:val="left"/>
        <w:rPr>
          <w:rFonts w:eastAsia="ＭＳ Ｐ明朝"/>
        </w:rPr>
      </w:pPr>
      <w:r>
        <w:rPr>
          <w:rFonts w:eastAsia="ＭＳ Ｐ明朝" w:hint="eastAsia"/>
        </w:rPr>
        <w:t>・</w:t>
      </w:r>
      <w:r w:rsidR="00A508A5">
        <w:rPr>
          <w:rFonts w:eastAsia="ＭＳ Ｐ明朝" w:hint="eastAsia"/>
        </w:rPr>
        <w:t>ＨＰや広報物等に掲載する</w:t>
      </w:r>
      <w:r w:rsidR="00D25B83" w:rsidRPr="00F95BE2">
        <w:rPr>
          <w:rFonts w:eastAsia="ＭＳ Ｐ明朝" w:hint="eastAsia"/>
        </w:rPr>
        <w:t>店舗の外観・内観写真</w:t>
      </w:r>
      <w:r>
        <w:rPr>
          <w:rFonts w:eastAsia="ＭＳ Ｐ明朝" w:hint="eastAsia"/>
        </w:rPr>
        <w:t>及び代表的な提供料理写真</w:t>
      </w:r>
    </w:p>
    <w:p w14:paraId="39DC248A" w14:textId="33C05428" w:rsidR="007035C9" w:rsidRPr="00501D08" w:rsidRDefault="007035C9" w:rsidP="000A732B">
      <w:pPr>
        <w:pStyle w:val="a5"/>
        <w:ind w:right="55"/>
        <w:jc w:val="left"/>
        <w:rPr>
          <w:rFonts w:eastAsia="ＭＳ Ｐ明朝"/>
        </w:rPr>
      </w:pPr>
    </w:p>
    <w:p w14:paraId="746962D0" w14:textId="58CCD24C" w:rsidR="009F665A" w:rsidRPr="00F95BE2" w:rsidRDefault="009F665A" w:rsidP="000A732B">
      <w:pPr>
        <w:pStyle w:val="a5"/>
        <w:ind w:right="55"/>
        <w:jc w:val="left"/>
        <w:rPr>
          <w:rFonts w:eastAsia="ＭＳ Ｐ明朝"/>
        </w:rPr>
      </w:pPr>
      <w:r>
        <w:rPr>
          <w:rFonts w:eastAsia="ＭＳ Ｐ明朝" w:hint="eastAsia"/>
        </w:rPr>
        <w:t>５．誓約事項</w:t>
      </w:r>
    </w:p>
    <w:p w14:paraId="1BEF2268" w14:textId="4BB2DD2C" w:rsidR="005C2F25" w:rsidRDefault="009F665A" w:rsidP="005C2F25">
      <w:pPr>
        <w:widowControl/>
        <w:ind w:leftChars="100" w:left="420" w:hangingChars="100" w:hanging="210"/>
        <w:jc w:val="left"/>
        <w:rPr>
          <w:rFonts w:eastAsia="ＭＳ Ｐ明朝"/>
        </w:rPr>
      </w:pPr>
      <w:r w:rsidRPr="009F665A">
        <w:rPr>
          <w:rFonts w:eastAsia="ＭＳ Ｐ明朝" w:hint="eastAsia"/>
        </w:rPr>
        <w:t>１）　提供されるコースターは、和歌山市の離島を舞台にしたテレビアニメーション映画「サマータイムレンダ」の世界観を用</w:t>
      </w:r>
      <w:r w:rsidR="002E11FF">
        <w:rPr>
          <w:rFonts w:eastAsia="ＭＳ Ｐ明朝" w:hint="eastAsia"/>
        </w:rPr>
        <w:t>いて、和歌山市が有する観光資源を有効活用し、和歌山市及び</w:t>
      </w:r>
      <w:r w:rsidR="002E11FF" w:rsidRPr="002E11FF">
        <w:rPr>
          <w:rFonts w:eastAsia="ＭＳ Ｐ明朝" w:hint="eastAsia"/>
        </w:rPr>
        <w:t>テレビアニメーション映画「サマータイムレンダ」</w:t>
      </w:r>
      <w:r w:rsidRPr="009F665A">
        <w:rPr>
          <w:rFonts w:eastAsia="ＭＳ Ｐ明朝" w:hint="eastAsia"/>
        </w:rPr>
        <w:t>双方の魅力を共同でプロモーションしていく目的でのみ配布し、その目的以外で配布しません。</w:t>
      </w:r>
    </w:p>
    <w:p w14:paraId="27DBB701" w14:textId="08B51A57" w:rsidR="005C2F25" w:rsidRPr="00F74AB4" w:rsidRDefault="005C2F25" w:rsidP="005C2F25">
      <w:pPr>
        <w:widowControl/>
        <w:ind w:leftChars="100" w:left="420" w:hangingChars="100" w:hanging="210"/>
        <w:jc w:val="left"/>
        <w:rPr>
          <w:rFonts w:eastAsia="ＭＳ Ｐ明朝"/>
          <w:color w:val="000000" w:themeColor="text1"/>
        </w:rPr>
      </w:pPr>
      <w:r w:rsidRPr="00F74AB4">
        <w:rPr>
          <w:rFonts w:eastAsia="ＭＳ Ｐ明朝" w:hint="eastAsia"/>
          <w:color w:val="000000" w:themeColor="text1"/>
        </w:rPr>
        <w:t>２）</w:t>
      </w:r>
      <w:r w:rsidRPr="00F74AB4">
        <w:rPr>
          <w:rFonts w:eastAsia="ＭＳ Ｐ明朝" w:hint="eastAsia"/>
          <w:color w:val="000000" w:themeColor="text1"/>
        </w:rPr>
        <w:t xml:space="preserve"> </w:t>
      </w:r>
      <w:r w:rsidRPr="00F74AB4">
        <w:rPr>
          <w:rFonts w:eastAsia="ＭＳ Ｐ明朝" w:hint="eastAsia"/>
          <w:color w:val="000000" w:themeColor="text1"/>
        </w:rPr>
        <w:t>提供されるコースターの配布期間は、</w:t>
      </w:r>
      <w:r w:rsidR="001E772E" w:rsidRPr="00F74AB4">
        <w:rPr>
          <w:rFonts w:eastAsia="ＭＳ Ｐ明朝" w:hint="eastAsia"/>
          <w:color w:val="000000" w:themeColor="text1"/>
        </w:rPr>
        <w:t>配布開始日より</w:t>
      </w:r>
      <w:r w:rsidRPr="00F74AB4">
        <w:rPr>
          <w:rFonts w:eastAsia="ＭＳ Ｐ明朝" w:hint="eastAsia"/>
          <w:color w:val="000000" w:themeColor="text1"/>
        </w:rPr>
        <w:t>令和５年（２０２３年）６月３０日までとし、それ以降は配布しません。</w:t>
      </w:r>
    </w:p>
    <w:p w14:paraId="0A1CAEB7" w14:textId="535364E6" w:rsidR="009F665A" w:rsidRPr="009F665A" w:rsidRDefault="005C2F25" w:rsidP="009F665A">
      <w:pPr>
        <w:widowControl/>
        <w:ind w:leftChars="100" w:left="420" w:hangingChars="100" w:hanging="210"/>
        <w:jc w:val="left"/>
        <w:rPr>
          <w:rFonts w:eastAsia="ＭＳ Ｐ明朝"/>
        </w:rPr>
      </w:pPr>
      <w:r>
        <w:rPr>
          <w:rFonts w:eastAsia="ＭＳ Ｐ明朝" w:hint="eastAsia"/>
        </w:rPr>
        <w:t>３</w:t>
      </w:r>
      <w:r w:rsidR="009F665A" w:rsidRPr="009F665A">
        <w:rPr>
          <w:rFonts w:eastAsia="ＭＳ Ｐ明朝" w:hint="eastAsia"/>
        </w:rPr>
        <w:t>）</w:t>
      </w:r>
      <w:r w:rsidR="009F665A" w:rsidRPr="009F665A">
        <w:rPr>
          <w:rFonts w:eastAsia="ＭＳ Ｐ明朝" w:hint="eastAsia"/>
        </w:rPr>
        <w:t xml:space="preserve"> </w:t>
      </w:r>
      <w:r w:rsidR="009F665A" w:rsidRPr="009F665A">
        <w:rPr>
          <w:rFonts w:eastAsia="ＭＳ Ｐ明朝" w:hint="eastAsia"/>
        </w:rPr>
        <w:t>和歌山市から提供されたコースターを全て配布し終えた場合、追加のコースターの提供は求めません。（ただし、申請事業者が費用を負担する場合に限り、追加の製造を可能とします。その場合、製造にかかる版権使用料は免除とします。</w:t>
      </w:r>
      <w:r w:rsidR="00C9690F">
        <w:rPr>
          <w:rFonts w:eastAsia="ＭＳ Ｐ明朝" w:hint="eastAsia"/>
        </w:rPr>
        <w:t>追加の製造を行う場合は、事前に和歌山市までご連絡ください。</w:t>
      </w:r>
      <w:r w:rsidR="009F665A" w:rsidRPr="009F665A">
        <w:rPr>
          <w:rFonts w:eastAsia="ＭＳ Ｐ明朝" w:hint="eastAsia"/>
        </w:rPr>
        <w:t>）</w:t>
      </w:r>
    </w:p>
    <w:p w14:paraId="736F4616" w14:textId="73471D49" w:rsidR="009F665A" w:rsidRPr="00BF3FF8" w:rsidRDefault="005C2F25" w:rsidP="000354C2">
      <w:pPr>
        <w:widowControl/>
        <w:ind w:leftChars="100" w:left="420" w:hangingChars="100" w:hanging="210"/>
        <w:jc w:val="left"/>
        <w:rPr>
          <w:rFonts w:eastAsia="ＭＳ Ｐ明朝"/>
          <w:color w:val="000000" w:themeColor="text1"/>
        </w:rPr>
      </w:pPr>
      <w:r w:rsidRPr="00BF3FF8">
        <w:rPr>
          <w:rFonts w:eastAsia="ＭＳ Ｐ明朝" w:hint="eastAsia"/>
          <w:color w:val="000000" w:themeColor="text1"/>
        </w:rPr>
        <w:t>４</w:t>
      </w:r>
      <w:r w:rsidR="009F665A" w:rsidRPr="00BF3FF8">
        <w:rPr>
          <w:rFonts w:eastAsia="ＭＳ Ｐ明朝" w:hint="eastAsia"/>
          <w:color w:val="000000" w:themeColor="text1"/>
        </w:rPr>
        <w:t>）</w:t>
      </w:r>
      <w:r w:rsidR="009F665A" w:rsidRPr="00BF3FF8">
        <w:rPr>
          <w:rFonts w:eastAsia="ＭＳ Ｐ明朝" w:hint="eastAsia"/>
          <w:color w:val="000000" w:themeColor="text1"/>
        </w:rPr>
        <w:t xml:space="preserve"> </w:t>
      </w:r>
      <w:r w:rsidR="00A276A9" w:rsidRPr="00BF3FF8">
        <w:rPr>
          <w:rFonts w:eastAsia="ＭＳ Ｐ明朝" w:hint="eastAsia"/>
          <w:color w:val="000000" w:themeColor="text1"/>
        </w:rPr>
        <w:t>コースターの配布にあたり、</w:t>
      </w:r>
      <w:r w:rsidR="009F665A" w:rsidRPr="00BF3FF8">
        <w:rPr>
          <w:rFonts w:eastAsia="ＭＳ Ｐ明朝" w:hint="eastAsia"/>
          <w:color w:val="000000" w:themeColor="text1"/>
        </w:rPr>
        <w:t>店舗内外において</w:t>
      </w:r>
      <w:r w:rsidR="00436DBF" w:rsidRPr="00BF3FF8">
        <w:rPr>
          <w:rFonts w:eastAsia="ＭＳ Ｐ明朝" w:hint="eastAsia"/>
          <w:color w:val="000000" w:themeColor="text1"/>
        </w:rPr>
        <w:t>ＰＲ</w:t>
      </w:r>
      <w:r w:rsidR="0005150B" w:rsidRPr="00BF3FF8">
        <w:rPr>
          <w:rFonts w:eastAsia="ＭＳ Ｐ明朝" w:hint="eastAsia"/>
          <w:color w:val="000000" w:themeColor="text1"/>
        </w:rPr>
        <w:t>広告物（</w:t>
      </w:r>
      <w:r w:rsidR="00A276A9" w:rsidRPr="00BF3FF8">
        <w:rPr>
          <w:rFonts w:eastAsia="ＭＳ Ｐ明朝" w:hint="eastAsia"/>
          <w:color w:val="000000" w:themeColor="text1"/>
        </w:rPr>
        <w:t>支給される「潮」ミニチュアパネル、</w:t>
      </w:r>
      <w:r w:rsidR="009F665A" w:rsidRPr="00BF3FF8">
        <w:rPr>
          <w:rFonts w:eastAsia="ＭＳ Ｐ明朝" w:hint="eastAsia"/>
          <w:color w:val="000000" w:themeColor="text1"/>
        </w:rPr>
        <w:t>ポスター等）は顧客の目にとまりやすい位置等に設置、掲示し、本コースター及びテレビアニメーション映画「サマータイムレンダ」の</w:t>
      </w:r>
      <w:r w:rsidR="00436DBF" w:rsidRPr="00BF3FF8">
        <w:rPr>
          <w:rFonts w:eastAsia="ＭＳ Ｐ明朝" w:hint="eastAsia"/>
          <w:color w:val="000000" w:themeColor="text1"/>
        </w:rPr>
        <w:t>ＰＲ</w:t>
      </w:r>
      <w:r w:rsidR="000354C2" w:rsidRPr="00BF3FF8">
        <w:rPr>
          <w:rFonts w:eastAsia="ＭＳ Ｐ明朝" w:hint="eastAsia"/>
          <w:color w:val="000000" w:themeColor="text1"/>
        </w:rPr>
        <w:t>活動</w:t>
      </w:r>
      <w:r w:rsidR="0005150B" w:rsidRPr="00BF3FF8">
        <w:rPr>
          <w:rFonts w:eastAsia="ＭＳ Ｐ明朝" w:hint="eastAsia"/>
          <w:color w:val="000000" w:themeColor="text1"/>
        </w:rPr>
        <w:t>のため、コミックス全巻を置くなど、</w:t>
      </w:r>
      <w:r w:rsidR="000354C2" w:rsidRPr="00BF3FF8">
        <w:rPr>
          <w:rFonts w:eastAsia="ＭＳ Ｐ明朝" w:hint="eastAsia"/>
          <w:color w:val="000000" w:themeColor="text1"/>
        </w:rPr>
        <w:t>協力します。</w:t>
      </w:r>
    </w:p>
    <w:p w14:paraId="52CC2FE0" w14:textId="13518C0A" w:rsidR="009F665A" w:rsidRPr="000354C2" w:rsidRDefault="005C2F25" w:rsidP="000354C2">
      <w:pPr>
        <w:widowControl/>
        <w:ind w:leftChars="100" w:left="420" w:hangingChars="100" w:hanging="210"/>
        <w:jc w:val="left"/>
        <w:rPr>
          <w:rFonts w:eastAsia="ＭＳ Ｐ明朝"/>
        </w:rPr>
      </w:pPr>
      <w:r>
        <w:rPr>
          <w:rFonts w:eastAsia="ＭＳ Ｐ明朝" w:hint="eastAsia"/>
        </w:rPr>
        <w:t>５</w:t>
      </w:r>
      <w:r w:rsidR="009F665A" w:rsidRPr="009F665A">
        <w:rPr>
          <w:rFonts w:eastAsia="ＭＳ Ｐ明朝" w:hint="eastAsia"/>
        </w:rPr>
        <w:t>）</w:t>
      </w:r>
      <w:r w:rsidR="009F665A" w:rsidRPr="009F665A">
        <w:rPr>
          <w:rFonts w:eastAsia="ＭＳ Ｐ明朝" w:hint="eastAsia"/>
        </w:rPr>
        <w:t xml:space="preserve"> </w:t>
      </w:r>
      <w:r w:rsidR="009F665A" w:rsidRPr="009F665A">
        <w:rPr>
          <w:rFonts w:eastAsia="ＭＳ Ｐ明朝" w:hint="eastAsia"/>
        </w:rPr>
        <w:t>これら誓約事項に違反した場合には、コースターの配布をただちに停止すると</w:t>
      </w:r>
      <w:r w:rsidR="000354C2">
        <w:rPr>
          <w:rFonts w:eastAsia="ＭＳ Ｐ明朝" w:hint="eastAsia"/>
        </w:rPr>
        <w:t>ともに全て返却し</w:t>
      </w:r>
      <w:r w:rsidR="002E11FF">
        <w:rPr>
          <w:rFonts w:eastAsia="ＭＳ Ｐ明朝" w:hint="eastAsia"/>
        </w:rPr>
        <w:t>ます。また</w:t>
      </w:r>
      <w:r w:rsidR="000354C2">
        <w:rPr>
          <w:rFonts w:eastAsia="ＭＳ Ｐ明朝" w:hint="eastAsia"/>
        </w:rPr>
        <w:t>、</w:t>
      </w:r>
      <w:r w:rsidR="009F665A" w:rsidRPr="009F665A">
        <w:rPr>
          <w:rFonts w:eastAsia="ＭＳ Ｐ明朝" w:hint="eastAsia"/>
        </w:rPr>
        <w:t>違反したことにより、顧客その他の第三者の生命、身体又は財産に損害が生じ、当該第三者から損害賠償等の請求があった場合、又は、当該第三者との間でクレーム・トラブル等が生じた場合、和歌山市及び株式会社小学館集英社プロダクションに対して直ちに報告するとともに、申請者の責任と負担においてこれを解決し、和歌山市及び株式会社</w:t>
      </w:r>
      <w:r w:rsidR="000354C2">
        <w:rPr>
          <w:rFonts w:eastAsia="ＭＳ Ｐ明朝" w:hint="eastAsia"/>
        </w:rPr>
        <w:t>小学館集英社プロダクションに一切の損害が生じないように約束します。</w:t>
      </w:r>
    </w:p>
    <w:p w14:paraId="18F2A83E" w14:textId="581B8C11" w:rsidR="008E54F2" w:rsidRPr="009F665A" w:rsidRDefault="005C2F25" w:rsidP="000354C2">
      <w:pPr>
        <w:widowControl/>
        <w:ind w:leftChars="100" w:left="420" w:hangingChars="100" w:hanging="210"/>
        <w:jc w:val="left"/>
        <w:rPr>
          <w:rFonts w:eastAsia="ＭＳ Ｐ明朝"/>
        </w:rPr>
      </w:pPr>
      <w:r>
        <w:rPr>
          <w:rFonts w:eastAsia="ＭＳ Ｐ明朝" w:hint="eastAsia"/>
        </w:rPr>
        <w:t>６</w:t>
      </w:r>
      <w:r w:rsidR="009F665A" w:rsidRPr="009F665A">
        <w:rPr>
          <w:rFonts w:eastAsia="ＭＳ Ｐ明朝" w:hint="eastAsia"/>
        </w:rPr>
        <w:t>）</w:t>
      </w:r>
      <w:r w:rsidR="009F665A" w:rsidRPr="009F665A">
        <w:rPr>
          <w:rFonts w:eastAsia="ＭＳ Ｐ明朝" w:hint="eastAsia"/>
        </w:rPr>
        <w:t xml:space="preserve"> </w:t>
      </w:r>
      <w:r w:rsidR="009F665A" w:rsidRPr="009F665A">
        <w:rPr>
          <w:rFonts w:eastAsia="ＭＳ Ｐ明朝" w:hint="eastAsia"/>
        </w:rPr>
        <w:t>その他、定めがない事項については、和歌山市及び株式会社小学館集英社プロダクションの指示に従</w:t>
      </w:r>
      <w:r w:rsidR="000354C2">
        <w:rPr>
          <w:rFonts w:eastAsia="ＭＳ Ｐ明朝" w:hint="eastAsia"/>
        </w:rPr>
        <w:t>います。従わない場合には、認定が取り消されても異議を述べません</w:t>
      </w:r>
      <w:r w:rsidR="009F665A" w:rsidRPr="009F665A">
        <w:rPr>
          <w:rFonts w:eastAsia="ＭＳ Ｐ明朝" w:hint="eastAsia"/>
        </w:rPr>
        <w:t>。</w:t>
      </w:r>
    </w:p>
    <w:p w14:paraId="2E514C97" w14:textId="7FF4060F" w:rsidR="000151CB" w:rsidRPr="009F665A" w:rsidRDefault="000151CB">
      <w:pPr>
        <w:widowControl/>
        <w:jc w:val="left"/>
        <w:rPr>
          <w:rFonts w:eastAsia="ＭＳ Ｐ明朝"/>
        </w:rPr>
      </w:pPr>
    </w:p>
    <w:p w14:paraId="4F99590C" w14:textId="48F9F4E7" w:rsidR="000151CB" w:rsidRPr="00F95BE2" w:rsidRDefault="000151CB">
      <w:pPr>
        <w:widowControl/>
        <w:jc w:val="left"/>
        <w:rPr>
          <w:rFonts w:eastAsia="ＭＳ Ｐ明朝"/>
          <w:b/>
        </w:rPr>
      </w:pPr>
    </w:p>
    <w:p w14:paraId="38353010" w14:textId="6B81B019" w:rsidR="000151CB" w:rsidRPr="00F95BE2" w:rsidRDefault="000151CB">
      <w:pPr>
        <w:widowControl/>
        <w:jc w:val="left"/>
        <w:rPr>
          <w:rFonts w:eastAsia="ＭＳ Ｐ明朝"/>
          <w:b/>
        </w:rPr>
      </w:pPr>
    </w:p>
    <w:p w14:paraId="694DAA90" w14:textId="63953D56" w:rsidR="000151CB" w:rsidRPr="00F95BE2" w:rsidRDefault="000151CB">
      <w:pPr>
        <w:widowControl/>
        <w:jc w:val="left"/>
        <w:rPr>
          <w:rFonts w:eastAsia="ＭＳ Ｐ明朝"/>
          <w:b/>
        </w:rPr>
      </w:pPr>
    </w:p>
    <w:p w14:paraId="6F5F0313" w14:textId="2B05F341" w:rsidR="000151CB" w:rsidRPr="00F95BE2" w:rsidRDefault="000151CB">
      <w:pPr>
        <w:widowControl/>
        <w:jc w:val="left"/>
        <w:rPr>
          <w:rFonts w:eastAsia="ＭＳ Ｐ明朝"/>
          <w:b/>
        </w:rPr>
      </w:pPr>
    </w:p>
    <w:p w14:paraId="1E51C820" w14:textId="4277405A" w:rsidR="000151CB" w:rsidRPr="00F95BE2" w:rsidRDefault="000151CB">
      <w:pPr>
        <w:widowControl/>
        <w:jc w:val="left"/>
        <w:rPr>
          <w:rFonts w:eastAsia="ＭＳ Ｐ明朝"/>
          <w:b/>
        </w:rPr>
      </w:pPr>
    </w:p>
    <w:p w14:paraId="73EC9688" w14:textId="5657D771" w:rsidR="000151CB" w:rsidRPr="00F95BE2" w:rsidRDefault="000151CB">
      <w:pPr>
        <w:widowControl/>
        <w:jc w:val="left"/>
        <w:rPr>
          <w:rFonts w:eastAsia="ＭＳ Ｐ明朝"/>
          <w:b/>
        </w:rPr>
      </w:pPr>
    </w:p>
    <w:p w14:paraId="02F0E398" w14:textId="6E57F404" w:rsidR="000151CB" w:rsidRPr="00F95BE2" w:rsidRDefault="000151CB">
      <w:pPr>
        <w:widowControl/>
        <w:jc w:val="left"/>
        <w:rPr>
          <w:rFonts w:eastAsia="ＭＳ Ｐ明朝"/>
          <w:b/>
        </w:rPr>
      </w:pPr>
    </w:p>
    <w:p w14:paraId="1BB8B15D" w14:textId="0236611D" w:rsidR="00345D3A" w:rsidRPr="00F95BE2" w:rsidRDefault="00345D3A">
      <w:pPr>
        <w:widowControl/>
        <w:jc w:val="left"/>
        <w:rPr>
          <w:rFonts w:eastAsia="ＭＳ Ｐ明朝"/>
          <w:b/>
        </w:rPr>
      </w:pPr>
    </w:p>
    <w:p w14:paraId="7B38463C" w14:textId="1BC67CE2" w:rsidR="00031139" w:rsidRDefault="00031139">
      <w:pPr>
        <w:widowControl/>
        <w:jc w:val="left"/>
        <w:rPr>
          <w:rFonts w:eastAsia="ＭＳ Ｐ明朝"/>
          <w:b/>
        </w:rPr>
      </w:pPr>
    </w:p>
    <w:p w14:paraId="28B1A453" w14:textId="41F9BCCC" w:rsidR="00C749AC" w:rsidRDefault="00C749AC">
      <w:pPr>
        <w:widowControl/>
        <w:jc w:val="left"/>
        <w:rPr>
          <w:rFonts w:eastAsia="ＭＳ Ｐ明朝"/>
          <w:b/>
        </w:rPr>
      </w:pPr>
    </w:p>
    <w:p w14:paraId="24CCC43D" w14:textId="5E9121BD" w:rsidR="00C749AC" w:rsidRDefault="00C749AC">
      <w:pPr>
        <w:widowControl/>
        <w:jc w:val="left"/>
        <w:rPr>
          <w:rFonts w:eastAsia="ＭＳ Ｐ明朝"/>
          <w:b/>
        </w:rPr>
      </w:pPr>
    </w:p>
    <w:p w14:paraId="00C837BD" w14:textId="1C0F0C9A" w:rsidR="00C749AC" w:rsidRDefault="00C749AC">
      <w:pPr>
        <w:widowControl/>
        <w:jc w:val="left"/>
        <w:rPr>
          <w:rFonts w:eastAsia="ＭＳ Ｐ明朝"/>
          <w:b/>
        </w:rPr>
      </w:pPr>
    </w:p>
    <w:p w14:paraId="3D8CDFF8" w14:textId="73E7EEA3" w:rsidR="00C91431" w:rsidRPr="006639D2" w:rsidRDefault="00C91431" w:rsidP="000354C2">
      <w:pPr>
        <w:pStyle w:val="a5"/>
        <w:spacing w:line="0" w:lineRule="atLeast"/>
        <w:ind w:right="901"/>
        <w:jc w:val="both"/>
        <w:rPr>
          <w:rFonts w:eastAsia="ＭＳ Ｐ明朝"/>
          <w:szCs w:val="20"/>
        </w:rPr>
      </w:pPr>
    </w:p>
    <w:sectPr w:rsidR="00C91431" w:rsidRPr="006639D2" w:rsidSect="00F319C6">
      <w:headerReference w:type="default" r:id="rId8"/>
      <w:pgSz w:w="11906" w:h="16838"/>
      <w:pgMar w:top="1021" w:right="1361" w:bottom="851" w:left="1276" w:header="851" w:footer="992" w:gutter="0"/>
      <w:cols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CEFEA" w16cex:dateUtc="2021-03-05T08: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C36C78" w16cid:durableId="23EC87BF"/>
  <w16cid:commentId w16cid:paraId="1CD79BA4" w16cid:durableId="23ECE9F0"/>
  <w16cid:commentId w16cid:paraId="37616D1B" w16cid:durableId="23ECEA0F"/>
  <w16cid:commentId w16cid:paraId="6F8D9614" w16cid:durableId="23EC9482"/>
  <w16cid:commentId w16cid:paraId="60E14804" w16cid:durableId="23ECE838"/>
  <w16cid:commentId w16cid:paraId="54CB11C8" w16cid:durableId="23EC94FA"/>
  <w16cid:commentId w16cid:paraId="1460C893" w16cid:durableId="23EC9569"/>
  <w16cid:commentId w16cid:paraId="112C36D1" w16cid:durableId="23ECEFEA"/>
  <w16cid:commentId w16cid:paraId="1E16682B" w16cid:durableId="23EC95EB"/>
  <w16cid:commentId w16cid:paraId="00BA2AFF" w16cid:durableId="23EC9613"/>
  <w16cid:commentId w16cid:paraId="7A33056E" w16cid:durableId="23EC9623"/>
  <w16cid:commentId w16cid:paraId="5D416201" w16cid:durableId="23EC8C9B"/>
  <w16cid:commentId w16cid:paraId="0476CBF8" w16cid:durableId="23CBBB3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0C1485" w14:textId="77777777" w:rsidR="00E46F8D" w:rsidRDefault="00E46F8D" w:rsidP="00B16403">
      <w:r>
        <w:separator/>
      </w:r>
    </w:p>
  </w:endnote>
  <w:endnote w:type="continuationSeparator" w:id="0">
    <w:p w14:paraId="73BF3497" w14:textId="77777777" w:rsidR="00E46F8D" w:rsidRDefault="00E46F8D" w:rsidP="00B16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F1CB38" w14:textId="77777777" w:rsidR="00E46F8D" w:rsidRDefault="00E46F8D" w:rsidP="00B16403">
      <w:r>
        <w:separator/>
      </w:r>
    </w:p>
  </w:footnote>
  <w:footnote w:type="continuationSeparator" w:id="0">
    <w:p w14:paraId="358B7C2D" w14:textId="77777777" w:rsidR="00E46F8D" w:rsidRDefault="00E46F8D" w:rsidP="00B164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C1347" w14:textId="20826217" w:rsidR="00436DBF" w:rsidRPr="00436DBF" w:rsidRDefault="00436DBF" w:rsidP="00436DBF">
    <w:pPr>
      <w:pStyle w:val="a9"/>
      <w:jc w:val="center"/>
      <w:rPr>
        <w:color w:val="FF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397898"/>
    <w:multiLevelType w:val="hybridMultilevel"/>
    <w:tmpl w:val="5204CAF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1506F8D"/>
    <w:multiLevelType w:val="hybridMultilevel"/>
    <w:tmpl w:val="9C5AC408"/>
    <w:lvl w:ilvl="0" w:tplc="04090011">
      <w:start w:val="1"/>
      <w:numFmt w:val="decimalEnclosedCircle"/>
      <w:lvlText w:val="%1"/>
      <w:lvlJc w:val="left"/>
      <w:pPr>
        <w:ind w:left="420" w:hanging="42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93E23A4"/>
    <w:multiLevelType w:val="hybridMultilevel"/>
    <w:tmpl w:val="306CF90E"/>
    <w:lvl w:ilvl="0" w:tplc="3BD86200">
      <w:start w:val="1"/>
      <w:numFmt w:val="decimalFullWidth"/>
      <w:lvlText w:val="%1."/>
      <w:lvlJc w:val="left"/>
      <w:pPr>
        <w:ind w:left="420" w:hanging="420"/>
      </w:pPr>
      <w:rPr>
        <w:rFonts w:cs="Times New Roman" w:hint="default"/>
      </w:rPr>
    </w:lvl>
    <w:lvl w:ilvl="1" w:tplc="FB941754">
      <w:start w:val="1"/>
      <w:numFmt w:val="decimalEnclosedCircle"/>
      <w:lvlText w:val="%2"/>
      <w:lvlJc w:val="left"/>
      <w:pPr>
        <w:ind w:left="840" w:hanging="420"/>
      </w:pPr>
      <w:rPr>
        <w:rFont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97F569F"/>
    <w:multiLevelType w:val="hybridMultilevel"/>
    <w:tmpl w:val="F29E5CBE"/>
    <w:lvl w:ilvl="0" w:tplc="9968C3A8">
      <w:start w:val="1"/>
      <w:numFmt w:val="decimalFullWidth"/>
      <w:lvlText w:val="%1."/>
      <w:lvlJc w:val="left"/>
      <w:pPr>
        <w:ind w:left="420" w:hanging="42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AC77A4C"/>
    <w:multiLevelType w:val="hybridMultilevel"/>
    <w:tmpl w:val="23642846"/>
    <w:lvl w:ilvl="0" w:tplc="9968C3A8">
      <w:start w:val="1"/>
      <w:numFmt w:val="decimalFullWidth"/>
      <w:lvlText w:val="%1."/>
      <w:lvlJc w:val="left"/>
      <w:pPr>
        <w:ind w:left="842" w:hanging="420"/>
      </w:pPr>
      <w:rPr>
        <w:rFonts w:cs="Times New Roman" w:hint="default"/>
      </w:rPr>
    </w:lvl>
    <w:lvl w:ilvl="1" w:tplc="04090017" w:tentative="1">
      <w:start w:val="1"/>
      <w:numFmt w:val="aiueoFullWidth"/>
      <w:lvlText w:val="(%2)"/>
      <w:lvlJc w:val="left"/>
      <w:pPr>
        <w:ind w:left="1262" w:hanging="420"/>
      </w:pPr>
    </w:lvl>
    <w:lvl w:ilvl="2" w:tplc="04090011" w:tentative="1">
      <w:start w:val="1"/>
      <w:numFmt w:val="decimalEnclosedCircle"/>
      <w:lvlText w:val="%3"/>
      <w:lvlJc w:val="left"/>
      <w:pPr>
        <w:ind w:left="1682" w:hanging="420"/>
      </w:pPr>
    </w:lvl>
    <w:lvl w:ilvl="3" w:tplc="0409000F" w:tentative="1">
      <w:start w:val="1"/>
      <w:numFmt w:val="decimal"/>
      <w:lvlText w:val="%4."/>
      <w:lvlJc w:val="left"/>
      <w:pPr>
        <w:ind w:left="2102" w:hanging="420"/>
      </w:pPr>
    </w:lvl>
    <w:lvl w:ilvl="4" w:tplc="04090017" w:tentative="1">
      <w:start w:val="1"/>
      <w:numFmt w:val="aiueoFullWidth"/>
      <w:lvlText w:val="(%5)"/>
      <w:lvlJc w:val="left"/>
      <w:pPr>
        <w:ind w:left="2522" w:hanging="420"/>
      </w:pPr>
    </w:lvl>
    <w:lvl w:ilvl="5" w:tplc="04090011" w:tentative="1">
      <w:start w:val="1"/>
      <w:numFmt w:val="decimalEnclosedCircle"/>
      <w:lvlText w:val="%6"/>
      <w:lvlJc w:val="left"/>
      <w:pPr>
        <w:ind w:left="2942" w:hanging="420"/>
      </w:pPr>
    </w:lvl>
    <w:lvl w:ilvl="6" w:tplc="0409000F" w:tentative="1">
      <w:start w:val="1"/>
      <w:numFmt w:val="decimal"/>
      <w:lvlText w:val="%7."/>
      <w:lvlJc w:val="left"/>
      <w:pPr>
        <w:ind w:left="3362" w:hanging="420"/>
      </w:pPr>
    </w:lvl>
    <w:lvl w:ilvl="7" w:tplc="04090017" w:tentative="1">
      <w:start w:val="1"/>
      <w:numFmt w:val="aiueoFullWidth"/>
      <w:lvlText w:val="(%8)"/>
      <w:lvlJc w:val="left"/>
      <w:pPr>
        <w:ind w:left="3782" w:hanging="420"/>
      </w:pPr>
    </w:lvl>
    <w:lvl w:ilvl="8" w:tplc="04090011" w:tentative="1">
      <w:start w:val="1"/>
      <w:numFmt w:val="decimalEnclosedCircle"/>
      <w:lvlText w:val="%9"/>
      <w:lvlJc w:val="left"/>
      <w:pPr>
        <w:ind w:left="4202" w:hanging="420"/>
      </w:pPr>
    </w:lvl>
  </w:abstractNum>
  <w:abstractNum w:abstractNumId="5" w15:restartNumberingAfterBreak="0">
    <w:nsid w:val="1B9563FF"/>
    <w:multiLevelType w:val="hybridMultilevel"/>
    <w:tmpl w:val="08621696"/>
    <w:lvl w:ilvl="0" w:tplc="04090011">
      <w:start w:val="1"/>
      <w:numFmt w:val="decimalEnclosedCircle"/>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6" w15:restartNumberingAfterBreak="0">
    <w:nsid w:val="1B96127B"/>
    <w:multiLevelType w:val="hybridMultilevel"/>
    <w:tmpl w:val="F29E5CBE"/>
    <w:lvl w:ilvl="0" w:tplc="9968C3A8">
      <w:start w:val="1"/>
      <w:numFmt w:val="decimalFullWidth"/>
      <w:lvlText w:val="%1."/>
      <w:lvlJc w:val="left"/>
      <w:pPr>
        <w:ind w:left="420" w:hanging="42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B9A1901"/>
    <w:multiLevelType w:val="hybridMultilevel"/>
    <w:tmpl w:val="ED884066"/>
    <w:lvl w:ilvl="0" w:tplc="9968C3A8">
      <w:start w:val="1"/>
      <w:numFmt w:val="decimalFullWidth"/>
      <w:lvlText w:val="%1."/>
      <w:lvlJc w:val="left"/>
      <w:pPr>
        <w:ind w:left="844" w:hanging="420"/>
      </w:pPr>
      <w:rPr>
        <w:rFonts w:cs="Times New Roman"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8" w15:restartNumberingAfterBreak="0">
    <w:nsid w:val="21CE146A"/>
    <w:multiLevelType w:val="hybridMultilevel"/>
    <w:tmpl w:val="D7A0C138"/>
    <w:lvl w:ilvl="0" w:tplc="04090011">
      <w:start w:val="1"/>
      <w:numFmt w:val="decimalEnclosedCircle"/>
      <w:lvlText w:val="%1"/>
      <w:lvlJc w:val="left"/>
      <w:pPr>
        <w:ind w:left="1470" w:hanging="420"/>
      </w:pPr>
    </w:lvl>
    <w:lvl w:ilvl="1" w:tplc="04090017" w:tentative="1">
      <w:start w:val="1"/>
      <w:numFmt w:val="aiueoFullWidth"/>
      <w:lvlText w:val="(%2)"/>
      <w:lvlJc w:val="left"/>
      <w:pPr>
        <w:ind w:left="1890" w:hanging="420"/>
      </w:pPr>
    </w:lvl>
    <w:lvl w:ilvl="2" w:tplc="04090011" w:tentative="1">
      <w:start w:val="1"/>
      <w:numFmt w:val="decimalEnclosedCircle"/>
      <w:lvlText w:val="%3"/>
      <w:lvlJc w:val="left"/>
      <w:pPr>
        <w:ind w:left="2310" w:hanging="420"/>
      </w:pPr>
    </w:lvl>
    <w:lvl w:ilvl="3" w:tplc="0409000F" w:tentative="1">
      <w:start w:val="1"/>
      <w:numFmt w:val="decimal"/>
      <w:lvlText w:val="%4."/>
      <w:lvlJc w:val="left"/>
      <w:pPr>
        <w:ind w:left="2730" w:hanging="420"/>
      </w:pPr>
    </w:lvl>
    <w:lvl w:ilvl="4" w:tplc="04090017" w:tentative="1">
      <w:start w:val="1"/>
      <w:numFmt w:val="aiueoFullWidth"/>
      <w:lvlText w:val="(%5)"/>
      <w:lvlJc w:val="left"/>
      <w:pPr>
        <w:ind w:left="3150" w:hanging="420"/>
      </w:pPr>
    </w:lvl>
    <w:lvl w:ilvl="5" w:tplc="04090011" w:tentative="1">
      <w:start w:val="1"/>
      <w:numFmt w:val="decimalEnclosedCircle"/>
      <w:lvlText w:val="%6"/>
      <w:lvlJc w:val="left"/>
      <w:pPr>
        <w:ind w:left="3570" w:hanging="420"/>
      </w:pPr>
    </w:lvl>
    <w:lvl w:ilvl="6" w:tplc="0409000F" w:tentative="1">
      <w:start w:val="1"/>
      <w:numFmt w:val="decimal"/>
      <w:lvlText w:val="%7."/>
      <w:lvlJc w:val="left"/>
      <w:pPr>
        <w:ind w:left="3990" w:hanging="420"/>
      </w:pPr>
    </w:lvl>
    <w:lvl w:ilvl="7" w:tplc="04090017" w:tentative="1">
      <w:start w:val="1"/>
      <w:numFmt w:val="aiueoFullWidth"/>
      <w:lvlText w:val="(%8)"/>
      <w:lvlJc w:val="left"/>
      <w:pPr>
        <w:ind w:left="4410" w:hanging="420"/>
      </w:pPr>
    </w:lvl>
    <w:lvl w:ilvl="8" w:tplc="04090011" w:tentative="1">
      <w:start w:val="1"/>
      <w:numFmt w:val="decimalEnclosedCircle"/>
      <w:lvlText w:val="%9"/>
      <w:lvlJc w:val="left"/>
      <w:pPr>
        <w:ind w:left="4830" w:hanging="420"/>
      </w:pPr>
    </w:lvl>
  </w:abstractNum>
  <w:abstractNum w:abstractNumId="9" w15:restartNumberingAfterBreak="0">
    <w:nsid w:val="267879C0"/>
    <w:multiLevelType w:val="hybridMultilevel"/>
    <w:tmpl w:val="C61EE050"/>
    <w:lvl w:ilvl="0" w:tplc="9968C3A8">
      <w:start w:val="1"/>
      <w:numFmt w:val="decimalFullWidth"/>
      <w:lvlText w:val="%1."/>
      <w:lvlJc w:val="left"/>
      <w:pPr>
        <w:ind w:left="420" w:hanging="42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6A25196"/>
    <w:multiLevelType w:val="hybridMultilevel"/>
    <w:tmpl w:val="751E594A"/>
    <w:lvl w:ilvl="0" w:tplc="04090011">
      <w:start w:val="1"/>
      <w:numFmt w:val="decimalEnclosedCircle"/>
      <w:lvlText w:val="%1"/>
      <w:lvlJc w:val="left"/>
      <w:pPr>
        <w:ind w:left="842" w:hanging="420"/>
      </w:pPr>
    </w:lvl>
    <w:lvl w:ilvl="1" w:tplc="04090017" w:tentative="1">
      <w:start w:val="1"/>
      <w:numFmt w:val="aiueoFullWidth"/>
      <w:lvlText w:val="(%2)"/>
      <w:lvlJc w:val="left"/>
      <w:pPr>
        <w:ind w:left="1262" w:hanging="420"/>
      </w:pPr>
    </w:lvl>
    <w:lvl w:ilvl="2" w:tplc="04090011" w:tentative="1">
      <w:start w:val="1"/>
      <w:numFmt w:val="decimalEnclosedCircle"/>
      <w:lvlText w:val="%3"/>
      <w:lvlJc w:val="left"/>
      <w:pPr>
        <w:ind w:left="1682" w:hanging="420"/>
      </w:pPr>
    </w:lvl>
    <w:lvl w:ilvl="3" w:tplc="0409000F" w:tentative="1">
      <w:start w:val="1"/>
      <w:numFmt w:val="decimal"/>
      <w:lvlText w:val="%4."/>
      <w:lvlJc w:val="left"/>
      <w:pPr>
        <w:ind w:left="2102" w:hanging="420"/>
      </w:pPr>
    </w:lvl>
    <w:lvl w:ilvl="4" w:tplc="04090017" w:tentative="1">
      <w:start w:val="1"/>
      <w:numFmt w:val="aiueoFullWidth"/>
      <w:lvlText w:val="(%5)"/>
      <w:lvlJc w:val="left"/>
      <w:pPr>
        <w:ind w:left="2522" w:hanging="420"/>
      </w:pPr>
    </w:lvl>
    <w:lvl w:ilvl="5" w:tplc="04090011" w:tentative="1">
      <w:start w:val="1"/>
      <w:numFmt w:val="decimalEnclosedCircle"/>
      <w:lvlText w:val="%6"/>
      <w:lvlJc w:val="left"/>
      <w:pPr>
        <w:ind w:left="2942" w:hanging="420"/>
      </w:pPr>
    </w:lvl>
    <w:lvl w:ilvl="6" w:tplc="0409000F" w:tentative="1">
      <w:start w:val="1"/>
      <w:numFmt w:val="decimal"/>
      <w:lvlText w:val="%7."/>
      <w:lvlJc w:val="left"/>
      <w:pPr>
        <w:ind w:left="3362" w:hanging="420"/>
      </w:pPr>
    </w:lvl>
    <w:lvl w:ilvl="7" w:tplc="04090017" w:tentative="1">
      <w:start w:val="1"/>
      <w:numFmt w:val="aiueoFullWidth"/>
      <w:lvlText w:val="(%8)"/>
      <w:lvlJc w:val="left"/>
      <w:pPr>
        <w:ind w:left="3782" w:hanging="420"/>
      </w:pPr>
    </w:lvl>
    <w:lvl w:ilvl="8" w:tplc="04090011" w:tentative="1">
      <w:start w:val="1"/>
      <w:numFmt w:val="decimalEnclosedCircle"/>
      <w:lvlText w:val="%9"/>
      <w:lvlJc w:val="left"/>
      <w:pPr>
        <w:ind w:left="4202" w:hanging="420"/>
      </w:pPr>
    </w:lvl>
  </w:abstractNum>
  <w:abstractNum w:abstractNumId="11" w15:restartNumberingAfterBreak="0">
    <w:nsid w:val="2B2E414C"/>
    <w:multiLevelType w:val="hybridMultilevel"/>
    <w:tmpl w:val="93001228"/>
    <w:lvl w:ilvl="0" w:tplc="59AEDBF6">
      <w:start w:val="3"/>
      <w:numFmt w:val="bullet"/>
      <w:lvlText w:val="・"/>
      <w:lvlJc w:val="left"/>
      <w:pPr>
        <w:ind w:left="1129" w:hanging="420"/>
      </w:pPr>
      <w:rPr>
        <w:rFonts w:ascii="ＭＳ 明朝" w:eastAsia="ＭＳ 明朝" w:hAnsi="ＭＳ 明朝" w:cs="Times New Roman"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2" w15:restartNumberingAfterBreak="0">
    <w:nsid w:val="2CFF6C45"/>
    <w:multiLevelType w:val="hybridMultilevel"/>
    <w:tmpl w:val="B9C0791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D0F4F7F"/>
    <w:multiLevelType w:val="hybridMultilevel"/>
    <w:tmpl w:val="F400507C"/>
    <w:lvl w:ilvl="0" w:tplc="59AEDBF6">
      <w:start w:val="3"/>
      <w:numFmt w:val="bullet"/>
      <w:lvlText w:val="・"/>
      <w:lvlJc w:val="left"/>
      <w:pPr>
        <w:ind w:left="840" w:hanging="420"/>
      </w:pPr>
      <w:rPr>
        <w:rFonts w:ascii="ＭＳ 明朝" w:eastAsia="ＭＳ 明朝" w:hAnsi="ＭＳ 明朝" w:cs="Times New Roman"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E9D5D35"/>
    <w:multiLevelType w:val="hybridMultilevel"/>
    <w:tmpl w:val="FD24E98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1E81BF1"/>
    <w:multiLevelType w:val="hybridMultilevel"/>
    <w:tmpl w:val="56A0A7EA"/>
    <w:lvl w:ilvl="0" w:tplc="04090011">
      <w:start w:val="1"/>
      <w:numFmt w:val="decimalEnclosedCircle"/>
      <w:lvlText w:val="%1"/>
      <w:lvlJc w:val="left"/>
      <w:pPr>
        <w:ind w:left="4672"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43C236D8"/>
    <w:multiLevelType w:val="hybridMultilevel"/>
    <w:tmpl w:val="715C5F02"/>
    <w:lvl w:ilvl="0" w:tplc="04090011">
      <w:start w:val="1"/>
      <w:numFmt w:val="decimalEnclosedCircle"/>
      <w:lvlText w:val="%1"/>
      <w:lvlJc w:val="left"/>
      <w:pPr>
        <w:ind w:left="846" w:hanging="420"/>
      </w:p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7" w15:restartNumberingAfterBreak="0">
    <w:nsid w:val="43D217C3"/>
    <w:multiLevelType w:val="hybridMultilevel"/>
    <w:tmpl w:val="B4F81CA4"/>
    <w:lvl w:ilvl="0" w:tplc="9968C3A8">
      <w:start w:val="1"/>
      <w:numFmt w:val="decimalFullWidth"/>
      <w:lvlText w:val="%1."/>
      <w:lvlJc w:val="left"/>
      <w:pPr>
        <w:ind w:left="846" w:hanging="420"/>
      </w:pPr>
      <w:rPr>
        <w:rFonts w:cs="Times New Roman" w:hint="default"/>
      </w:r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8" w15:restartNumberingAfterBreak="0">
    <w:nsid w:val="5DA01591"/>
    <w:multiLevelType w:val="hybridMultilevel"/>
    <w:tmpl w:val="31F01D7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62657CBB"/>
    <w:multiLevelType w:val="hybridMultilevel"/>
    <w:tmpl w:val="8F423D84"/>
    <w:lvl w:ilvl="0" w:tplc="9968C3A8">
      <w:start w:val="1"/>
      <w:numFmt w:val="decimalFullWidth"/>
      <w:lvlText w:val="%1."/>
      <w:lvlJc w:val="left"/>
      <w:pPr>
        <w:ind w:left="420" w:hanging="42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64CD47E5"/>
    <w:multiLevelType w:val="multilevel"/>
    <w:tmpl w:val="1318CA40"/>
    <w:lvl w:ilvl="0">
      <w:start w:val="1"/>
      <w:numFmt w:val="decimalFullWidth"/>
      <w:pStyle w:val="1"/>
      <w:suff w:val="space"/>
      <w:lvlText w:val="第%1条"/>
      <w:lvlJc w:val="left"/>
      <w:pPr>
        <w:ind w:left="4227" w:hanging="966"/>
      </w:pPr>
      <w:rPr>
        <w:rFonts w:ascii="ＭＳ 明朝" w:eastAsia="ＭＳ Ｐ明朝" w:hint="eastAsia"/>
        <w:b w:val="0"/>
        <w:i w:val="0"/>
        <w:sz w:val="21"/>
        <w:lang w:val="en-US"/>
      </w:rPr>
    </w:lvl>
    <w:lvl w:ilvl="1">
      <w:start w:val="1"/>
      <w:numFmt w:val="decimal"/>
      <w:lvlText w:val="%1.%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1" w15:restartNumberingAfterBreak="0">
    <w:nsid w:val="72365E6A"/>
    <w:multiLevelType w:val="hybridMultilevel"/>
    <w:tmpl w:val="6AC229B6"/>
    <w:lvl w:ilvl="0" w:tplc="A24CBCE2">
      <w:start w:val="1"/>
      <w:numFmt w:val="decimalFullWidth"/>
      <w:lvlText w:val="%1."/>
      <w:lvlJc w:val="left"/>
      <w:pPr>
        <w:ind w:left="420" w:hanging="420"/>
      </w:pPr>
      <w:rPr>
        <w:rFonts w:cs="Times New Roman" w:hint="default"/>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7673603B"/>
    <w:multiLevelType w:val="hybridMultilevel"/>
    <w:tmpl w:val="0F3CDBBA"/>
    <w:lvl w:ilvl="0" w:tplc="9968C3A8">
      <w:start w:val="1"/>
      <w:numFmt w:val="decimalFullWidth"/>
      <w:lvlText w:val="%1."/>
      <w:lvlJc w:val="left"/>
      <w:pPr>
        <w:ind w:left="420" w:hanging="42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82566CE"/>
    <w:multiLevelType w:val="hybridMultilevel"/>
    <w:tmpl w:val="8A8A5912"/>
    <w:lvl w:ilvl="0" w:tplc="9968C3A8">
      <w:start w:val="1"/>
      <w:numFmt w:val="decimalFullWidth"/>
      <w:lvlText w:val="%1."/>
      <w:lvlJc w:val="left"/>
      <w:pPr>
        <w:ind w:left="844" w:hanging="420"/>
      </w:pPr>
      <w:rPr>
        <w:rFonts w:cs="Times New Roman" w:hint="default"/>
      </w:rPr>
    </w:lvl>
    <w:lvl w:ilvl="1" w:tplc="04090017" w:tentative="1">
      <w:start w:val="1"/>
      <w:numFmt w:val="aiueoFullWidth"/>
      <w:lvlText w:val="(%2)"/>
      <w:lvlJc w:val="left"/>
      <w:pPr>
        <w:ind w:left="1264" w:hanging="420"/>
      </w:pPr>
    </w:lvl>
    <w:lvl w:ilvl="2" w:tplc="04090011" w:tentative="1">
      <w:start w:val="1"/>
      <w:numFmt w:val="decimalEnclosedCircle"/>
      <w:lvlText w:val="%3"/>
      <w:lvlJc w:val="left"/>
      <w:pPr>
        <w:ind w:left="1684" w:hanging="420"/>
      </w:pPr>
    </w:lvl>
    <w:lvl w:ilvl="3" w:tplc="0409000F" w:tentative="1">
      <w:start w:val="1"/>
      <w:numFmt w:val="decimal"/>
      <w:lvlText w:val="%4."/>
      <w:lvlJc w:val="left"/>
      <w:pPr>
        <w:ind w:left="2104" w:hanging="420"/>
      </w:pPr>
    </w:lvl>
    <w:lvl w:ilvl="4" w:tplc="04090017" w:tentative="1">
      <w:start w:val="1"/>
      <w:numFmt w:val="aiueoFullWidth"/>
      <w:lvlText w:val="(%5)"/>
      <w:lvlJc w:val="left"/>
      <w:pPr>
        <w:ind w:left="2524" w:hanging="420"/>
      </w:pPr>
    </w:lvl>
    <w:lvl w:ilvl="5" w:tplc="04090011" w:tentative="1">
      <w:start w:val="1"/>
      <w:numFmt w:val="decimalEnclosedCircle"/>
      <w:lvlText w:val="%6"/>
      <w:lvlJc w:val="left"/>
      <w:pPr>
        <w:ind w:left="2944" w:hanging="420"/>
      </w:pPr>
    </w:lvl>
    <w:lvl w:ilvl="6" w:tplc="0409000F" w:tentative="1">
      <w:start w:val="1"/>
      <w:numFmt w:val="decimal"/>
      <w:lvlText w:val="%7."/>
      <w:lvlJc w:val="left"/>
      <w:pPr>
        <w:ind w:left="3364" w:hanging="420"/>
      </w:pPr>
    </w:lvl>
    <w:lvl w:ilvl="7" w:tplc="04090017" w:tentative="1">
      <w:start w:val="1"/>
      <w:numFmt w:val="aiueoFullWidth"/>
      <w:lvlText w:val="(%8)"/>
      <w:lvlJc w:val="left"/>
      <w:pPr>
        <w:ind w:left="3784" w:hanging="420"/>
      </w:pPr>
    </w:lvl>
    <w:lvl w:ilvl="8" w:tplc="04090011" w:tentative="1">
      <w:start w:val="1"/>
      <w:numFmt w:val="decimalEnclosedCircle"/>
      <w:lvlText w:val="%9"/>
      <w:lvlJc w:val="left"/>
      <w:pPr>
        <w:ind w:left="4204" w:hanging="420"/>
      </w:pPr>
    </w:lvl>
  </w:abstractNum>
  <w:abstractNum w:abstractNumId="24" w15:restartNumberingAfterBreak="0">
    <w:nsid w:val="79404F26"/>
    <w:multiLevelType w:val="hybridMultilevel"/>
    <w:tmpl w:val="4510F3DA"/>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5" w15:restartNumberingAfterBreak="0">
    <w:nsid w:val="7FC44525"/>
    <w:multiLevelType w:val="hybridMultilevel"/>
    <w:tmpl w:val="DEAC149E"/>
    <w:lvl w:ilvl="0" w:tplc="9968C3A8">
      <w:start w:val="1"/>
      <w:numFmt w:val="decimalFullWidth"/>
      <w:lvlText w:val="%1."/>
      <w:lvlJc w:val="left"/>
      <w:pPr>
        <w:ind w:left="420" w:hanging="420"/>
      </w:pPr>
      <w:rPr>
        <w:rFonts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9"/>
  </w:num>
  <w:num w:numId="3">
    <w:abstractNumId w:val="18"/>
  </w:num>
  <w:num w:numId="4">
    <w:abstractNumId w:val="21"/>
  </w:num>
  <w:num w:numId="5">
    <w:abstractNumId w:val="8"/>
  </w:num>
  <w:num w:numId="6">
    <w:abstractNumId w:val="16"/>
  </w:num>
  <w:num w:numId="7">
    <w:abstractNumId w:val="10"/>
  </w:num>
  <w:num w:numId="8">
    <w:abstractNumId w:val="12"/>
  </w:num>
  <w:num w:numId="9">
    <w:abstractNumId w:val="20"/>
  </w:num>
  <w:num w:numId="10">
    <w:abstractNumId w:val="19"/>
  </w:num>
  <w:num w:numId="11">
    <w:abstractNumId w:val="14"/>
  </w:num>
  <w:num w:numId="12">
    <w:abstractNumId w:val="1"/>
  </w:num>
  <w:num w:numId="13">
    <w:abstractNumId w:val="15"/>
  </w:num>
  <w:num w:numId="14">
    <w:abstractNumId w:val="4"/>
  </w:num>
  <w:num w:numId="15">
    <w:abstractNumId w:val="24"/>
  </w:num>
  <w:num w:numId="16">
    <w:abstractNumId w:val="13"/>
  </w:num>
  <w:num w:numId="17">
    <w:abstractNumId w:val="11"/>
  </w:num>
  <w:num w:numId="18">
    <w:abstractNumId w:val="3"/>
  </w:num>
  <w:num w:numId="19">
    <w:abstractNumId w:val="22"/>
  </w:num>
  <w:num w:numId="20">
    <w:abstractNumId w:val="25"/>
  </w:num>
  <w:num w:numId="21">
    <w:abstractNumId w:val="17"/>
  </w:num>
  <w:num w:numId="22">
    <w:abstractNumId w:val="6"/>
  </w:num>
  <w:num w:numId="23">
    <w:abstractNumId w:val="7"/>
  </w:num>
  <w:num w:numId="24">
    <w:abstractNumId w:val="0"/>
  </w:num>
  <w:num w:numId="25">
    <w:abstractNumId w:val="23"/>
  </w:num>
  <w:num w:numId="26">
    <w:abstractNumId w:val="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oNotTrackFormatting/>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MzM0NzE2NzQxNLJQ0lEKTi0uzszPAykwtKwFALjsjf8tAAAA"/>
  </w:docVars>
  <w:rsids>
    <w:rsidRoot w:val="006A53E6"/>
    <w:rsid w:val="00001BA9"/>
    <w:rsid w:val="000029CB"/>
    <w:rsid w:val="00002EAE"/>
    <w:rsid w:val="00003FDC"/>
    <w:rsid w:val="000064B4"/>
    <w:rsid w:val="00011931"/>
    <w:rsid w:val="00012B5B"/>
    <w:rsid w:val="000151CB"/>
    <w:rsid w:val="00016910"/>
    <w:rsid w:val="00017807"/>
    <w:rsid w:val="00021E02"/>
    <w:rsid w:val="0002300E"/>
    <w:rsid w:val="000256F2"/>
    <w:rsid w:val="00026CA8"/>
    <w:rsid w:val="00030507"/>
    <w:rsid w:val="00031139"/>
    <w:rsid w:val="00031933"/>
    <w:rsid w:val="00033D7A"/>
    <w:rsid w:val="0003496D"/>
    <w:rsid w:val="00034C03"/>
    <w:rsid w:val="000354C2"/>
    <w:rsid w:val="00036745"/>
    <w:rsid w:val="00040841"/>
    <w:rsid w:val="00041DE4"/>
    <w:rsid w:val="00046510"/>
    <w:rsid w:val="0004776E"/>
    <w:rsid w:val="0005150B"/>
    <w:rsid w:val="00051FEA"/>
    <w:rsid w:val="00052B63"/>
    <w:rsid w:val="00052C68"/>
    <w:rsid w:val="00053CFA"/>
    <w:rsid w:val="0005474D"/>
    <w:rsid w:val="00055128"/>
    <w:rsid w:val="00057890"/>
    <w:rsid w:val="00061695"/>
    <w:rsid w:val="0006416E"/>
    <w:rsid w:val="000648D3"/>
    <w:rsid w:val="000709B2"/>
    <w:rsid w:val="00072F58"/>
    <w:rsid w:val="000746F6"/>
    <w:rsid w:val="00082EAD"/>
    <w:rsid w:val="000849DE"/>
    <w:rsid w:val="00085860"/>
    <w:rsid w:val="00085EF4"/>
    <w:rsid w:val="000863C5"/>
    <w:rsid w:val="00090385"/>
    <w:rsid w:val="000910D0"/>
    <w:rsid w:val="000931F1"/>
    <w:rsid w:val="00094245"/>
    <w:rsid w:val="00095384"/>
    <w:rsid w:val="00095C2B"/>
    <w:rsid w:val="000A03F7"/>
    <w:rsid w:val="000A05B7"/>
    <w:rsid w:val="000A1604"/>
    <w:rsid w:val="000A6AB0"/>
    <w:rsid w:val="000A732B"/>
    <w:rsid w:val="000A74C6"/>
    <w:rsid w:val="000A7FBC"/>
    <w:rsid w:val="000B0412"/>
    <w:rsid w:val="000B0B85"/>
    <w:rsid w:val="000B0C95"/>
    <w:rsid w:val="000B223C"/>
    <w:rsid w:val="000B67D6"/>
    <w:rsid w:val="000C37AA"/>
    <w:rsid w:val="000C3E44"/>
    <w:rsid w:val="000C4E0B"/>
    <w:rsid w:val="000C69E6"/>
    <w:rsid w:val="000D0EBE"/>
    <w:rsid w:val="000D3736"/>
    <w:rsid w:val="000D4D9D"/>
    <w:rsid w:val="000D69BC"/>
    <w:rsid w:val="000D6C33"/>
    <w:rsid w:val="000E076E"/>
    <w:rsid w:val="000E1D84"/>
    <w:rsid w:val="000E1F1B"/>
    <w:rsid w:val="000E48DA"/>
    <w:rsid w:val="000E60A7"/>
    <w:rsid w:val="000E77DD"/>
    <w:rsid w:val="000E7B6A"/>
    <w:rsid w:val="000F0C57"/>
    <w:rsid w:val="000F1B8D"/>
    <w:rsid w:val="000F359E"/>
    <w:rsid w:val="000F6105"/>
    <w:rsid w:val="000F7210"/>
    <w:rsid w:val="001005FF"/>
    <w:rsid w:val="001073B5"/>
    <w:rsid w:val="00107CB1"/>
    <w:rsid w:val="00111B8D"/>
    <w:rsid w:val="00112179"/>
    <w:rsid w:val="00114022"/>
    <w:rsid w:val="0011627C"/>
    <w:rsid w:val="00116F18"/>
    <w:rsid w:val="00117326"/>
    <w:rsid w:val="00117470"/>
    <w:rsid w:val="00120BFB"/>
    <w:rsid w:val="00120E51"/>
    <w:rsid w:val="00121BA1"/>
    <w:rsid w:val="00124737"/>
    <w:rsid w:val="00125552"/>
    <w:rsid w:val="00131EB7"/>
    <w:rsid w:val="00133F4D"/>
    <w:rsid w:val="0013407D"/>
    <w:rsid w:val="0013499E"/>
    <w:rsid w:val="001378E2"/>
    <w:rsid w:val="00142066"/>
    <w:rsid w:val="00143187"/>
    <w:rsid w:val="0014384F"/>
    <w:rsid w:val="001443E6"/>
    <w:rsid w:val="00144D48"/>
    <w:rsid w:val="00151C97"/>
    <w:rsid w:val="001528F3"/>
    <w:rsid w:val="0015447A"/>
    <w:rsid w:val="00161B8D"/>
    <w:rsid w:val="00161DFD"/>
    <w:rsid w:val="00162C14"/>
    <w:rsid w:val="00165703"/>
    <w:rsid w:val="00167A50"/>
    <w:rsid w:val="00170668"/>
    <w:rsid w:val="001716A9"/>
    <w:rsid w:val="00174E1B"/>
    <w:rsid w:val="0018013C"/>
    <w:rsid w:val="0018187D"/>
    <w:rsid w:val="00183212"/>
    <w:rsid w:val="001839F7"/>
    <w:rsid w:val="00184415"/>
    <w:rsid w:val="00187F78"/>
    <w:rsid w:val="00190C1D"/>
    <w:rsid w:val="001911AB"/>
    <w:rsid w:val="0019295F"/>
    <w:rsid w:val="00192F76"/>
    <w:rsid w:val="00194934"/>
    <w:rsid w:val="00196ED6"/>
    <w:rsid w:val="001A2BC2"/>
    <w:rsid w:val="001A3DF9"/>
    <w:rsid w:val="001A3F9E"/>
    <w:rsid w:val="001A4A49"/>
    <w:rsid w:val="001A5B05"/>
    <w:rsid w:val="001B0FB9"/>
    <w:rsid w:val="001B1635"/>
    <w:rsid w:val="001B1938"/>
    <w:rsid w:val="001B28EE"/>
    <w:rsid w:val="001B2B07"/>
    <w:rsid w:val="001B4054"/>
    <w:rsid w:val="001B664E"/>
    <w:rsid w:val="001B6BDA"/>
    <w:rsid w:val="001C11DD"/>
    <w:rsid w:val="001C257D"/>
    <w:rsid w:val="001C259A"/>
    <w:rsid w:val="001C5CA3"/>
    <w:rsid w:val="001C66F4"/>
    <w:rsid w:val="001D0848"/>
    <w:rsid w:val="001D1F35"/>
    <w:rsid w:val="001D2BDD"/>
    <w:rsid w:val="001D3AF7"/>
    <w:rsid w:val="001D520C"/>
    <w:rsid w:val="001D767D"/>
    <w:rsid w:val="001E2107"/>
    <w:rsid w:val="001E36FE"/>
    <w:rsid w:val="001E45F6"/>
    <w:rsid w:val="001E4D1A"/>
    <w:rsid w:val="001E4FD6"/>
    <w:rsid w:val="001E5403"/>
    <w:rsid w:val="001E772E"/>
    <w:rsid w:val="001F0E49"/>
    <w:rsid w:val="001F301C"/>
    <w:rsid w:val="001F3CC2"/>
    <w:rsid w:val="001F40FB"/>
    <w:rsid w:val="001F42D0"/>
    <w:rsid w:val="001F4DD1"/>
    <w:rsid w:val="001F7924"/>
    <w:rsid w:val="0020091D"/>
    <w:rsid w:val="00202327"/>
    <w:rsid w:val="002024B2"/>
    <w:rsid w:val="00202D29"/>
    <w:rsid w:val="0020537C"/>
    <w:rsid w:val="00205538"/>
    <w:rsid w:val="0020596E"/>
    <w:rsid w:val="002068D8"/>
    <w:rsid w:val="00212553"/>
    <w:rsid w:val="00213076"/>
    <w:rsid w:val="002131A2"/>
    <w:rsid w:val="00214099"/>
    <w:rsid w:val="00214C97"/>
    <w:rsid w:val="00215810"/>
    <w:rsid w:val="00215DCC"/>
    <w:rsid w:val="00216E04"/>
    <w:rsid w:val="00217100"/>
    <w:rsid w:val="00220F2B"/>
    <w:rsid w:val="0022150E"/>
    <w:rsid w:val="0022205F"/>
    <w:rsid w:val="00222B4B"/>
    <w:rsid w:val="002249B8"/>
    <w:rsid w:val="00225F70"/>
    <w:rsid w:val="002308C4"/>
    <w:rsid w:val="0023581D"/>
    <w:rsid w:val="002412FA"/>
    <w:rsid w:val="002414F1"/>
    <w:rsid w:val="00241990"/>
    <w:rsid w:val="00242204"/>
    <w:rsid w:val="00250796"/>
    <w:rsid w:val="00250A55"/>
    <w:rsid w:val="00251E62"/>
    <w:rsid w:val="0025212E"/>
    <w:rsid w:val="00256EA7"/>
    <w:rsid w:val="00257A54"/>
    <w:rsid w:val="00262986"/>
    <w:rsid w:val="00266127"/>
    <w:rsid w:val="002663FD"/>
    <w:rsid w:val="00266532"/>
    <w:rsid w:val="00267428"/>
    <w:rsid w:val="00270106"/>
    <w:rsid w:val="00270296"/>
    <w:rsid w:val="00270692"/>
    <w:rsid w:val="0027084B"/>
    <w:rsid w:val="00270F72"/>
    <w:rsid w:val="00275C14"/>
    <w:rsid w:val="00277C6B"/>
    <w:rsid w:val="00280B5D"/>
    <w:rsid w:val="00282021"/>
    <w:rsid w:val="00283C99"/>
    <w:rsid w:val="002842DC"/>
    <w:rsid w:val="00285375"/>
    <w:rsid w:val="00285660"/>
    <w:rsid w:val="00286EEC"/>
    <w:rsid w:val="002878E9"/>
    <w:rsid w:val="00292E45"/>
    <w:rsid w:val="002937A8"/>
    <w:rsid w:val="002943D4"/>
    <w:rsid w:val="002948EB"/>
    <w:rsid w:val="00294E71"/>
    <w:rsid w:val="00295FFB"/>
    <w:rsid w:val="0029646B"/>
    <w:rsid w:val="00296D3C"/>
    <w:rsid w:val="002971EF"/>
    <w:rsid w:val="002A03E6"/>
    <w:rsid w:val="002A2C28"/>
    <w:rsid w:val="002A3BA9"/>
    <w:rsid w:val="002A7F36"/>
    <w:rsid w:val="002B0D75"/>
    <w:rsid w:val="002B1E6A"/>
    <w:rsid w:val="002B3676"/>
    <w:rsid w:val="002B411B"/>
    <w:rsid w:val="002B415D"/>
    <w:rsid w:val="002B5549"/>
    <w:rsid w:val="002B6C1C"/>
    <w:rsid w:val="002C04C1"/>
    <w:rsid w:val="002C078C"/>
    <w:rsid w:val="002C4267"/>
    <w:rsid w:val="002C469C"/>
    <w:rsid w:val="002C4DAE"/>
    <w:rsid w:val="002C658D"/>
    <w:rsid w:val="002D0CB3"/>
    <w:rsid w:val="002D2121"/>
    <w:rsid w:val="002D263E"/>
    <w:rsid w:val="002D7163"/>
    <w:rsid w:val="002E11FF"/>
    <w:rsid w:val="002E269D"/>
    <w:rsid w:val="002E51AC"/>
    <w:rsid w:val="002E67EC"/>
    <w:rsid w:val="002E72C8"/>
    <w:rsid w:val="002F1412"/>
    <w:rsid w:val="002F1977"/>
    <w:rsid w:val="002F1B8F"/>
    <w:rsid w:val="002F2F7D"/>
    <w:rsid w:val="002F35CD"/>
    <w:rsid w:val="002F4E28"/>
    <w:rsid w:val="002F5F9E"/>
    <w:rsid w:val="002F68D3"/>
    <w:rsid w:val="002F6A57"/>
    <w:rsid w:val="002F78CC"/>
    <w:rsid w:val="0030032E"/>
    <w:rsid w:val="003011D4"/>
    <w:rsid w:val="00301A5E"/>
    <w:rsid w:val="00302317"/>
    <w:rsid w:val="00304EFE"/>
    <w:rsid w:val="0030654F"/>
    <w:rsid w:val="00307BAB"/>
    <w:rsid w:val="0031099E"/>
    <w:rsid w:val="00312612"/>
    <w:rsid w:val="00312F5E"/>
    <w:rsid w:val="00313023"/>
    <w:rsid w:val="00314DA7"/>
    <w:rsid w:val="0031527A"/>
    <w:rsid w:val="00316ED3"/>
    <w:rsid w:val="00321722"/>
    <w:rsid w:val="00322123"/>
    <w:rsid w:val="00322637"/>
    <w:rsid w:val="00325A3E"/>
    <w:rsid w:val="00331CF6"/>
    <w:rsid w:val="00334921"/>
    <w:rsid w:val="0033597C"/>
    <w:rsid w:val="00336376"/>
    <w:rsid w:val="00337E96"/>
    <w:rsid w:val="00343A21"/>
    <w:rsid w:val="003443D9"/>
    <w:rsid w:val="00345D3A"/>
    <w:rsid w:val="003472FC"/>
    <w:rsid w:val="00350492"/>
    <w:rsid w:val="00352232"/>
    <w:rsid w:val="0035239C"/>
    <w:rsid w:val="00353104"/>
    <w:rsid w:val="0035502C"/>
    <w:rsid w:val="00355654"/>
    <w:rsid w:val="0035684E"/>
    <w:rsid w:val="00360B06"/>
    <w:rsid w:val="00362ABA"/>
    <w:rsid w:val="0036562B"/>
    <w:rsid w:val="00366104"/>
    <w:rsid w:val="003716A8"/>
    <w:rsid w:val="003732CF"/>
    <w:rsid w:val="003733FA"/>
    <w:rsid w:val="003742C0"/>
    <w:rsid w:val="00375210"/>
    <w:rsid w:val="003774A9"/>
    <w:rsid w:val="003778B4"/>
    <w:rsid w:val="003804F5"/>
    <w:rsid w:val="00382C4D"/>
    <w:rsid w:val="0039144C"/>
    <w:rsid w:val="00391621"/>
    <w:rsid w:val="0039208E"/>
    <w:rsid w:val="00392897"/>
    <w:rsid w:val="00393D16"/>
    <w:rsid w:val="003A0C76"/>
    <w:rsid w:val="003A1C25"/>
    <w:rsid w:val="003A1E72"/>
    <w:rsid w:val="003A4426"/>
    <w:rsid w:val="003A7785"/>
    <w:rsid w:val="003B2FF4"/>
    <w:rsid w:val="003B34A4"/>
    <w:rsid w:val="003B47CA"/>
    <w:rsid w:val="003B5335"/>
    <w:rsid w:val="003B5433"/>
    <w:rsid w:val="003B69CA"/>
    <w:rsid w:val="003B6D47"/>
    <w:rsid w:val="003B6FC6"/>
    <w:rsid w:val="003C07F2"/>
    <w:rsid w:val="003C0AC2"/>
    <w:rsid w:val="003C152D"/>
    <w:rsid w:val="003C2FD4"/>
    <w:rsid w:val="003C553E"/>
    <w:rsid w:val="003C6B9F"/>
    <w:rsid w:val="003C6EEB"/>
    <w:rsid w:val="003D1D10"/>
    <w:rsid w:val="003D242B"/>
    <w:rsid w:val="003D690E"/>
    <w:rsid w:val="003D6FFF"/>
    <w:rsid w:val="003D7732"/>
    <w:rsid w:val="003E4839"/>
    <w:rsid w:val="003E5F08"/>
    <w:rsid w:val="003E6322"/>
    <w:rsid w:val="003E7206"/>
    <w:rsid w:val="003F0408"/>
    <w:rsid w:val="003F1A50"/>
    <w:rsid w:val="003F1D0E"/>
    <w:rsid w:val="003F2602"/>
    <w:rsid w:val="003F31E1"/>
    <w:rsid w:val="003F5915"/>
    <w:rsid w:val="003F6113"/>
    <w:rsid w:val="003F7DE8"/>
    <w:rsid w:val="00400A23"/>
    <w:rsid w:val="0040361E"/>
    <w:rsid w:val="00403DFB"/>
    <w:rsid w:val="0040544B"/>
    <w:rsid w:val="0040732C"/>
    <w:rsid w:val="004132D2"/>
    <w:rsid w:val="00414C5D"/>
    <w:rsid w:val="0041583D"/>
    <w:rsid w:val="00417DAE"/>
    <w:rsid w:val="00417EF0"/>
    <w:rsid w:val="00422614"/>
    <w:rsid w:val="00423AC1"/>
    <w:rsid w:val="00424A32"/>
    <w:rsid w:val="0042768E"/>
    <w:rsid w:val="0043139E"/>
    <w:rsid w:val="0043203C"/>
    <w:rsid w:val="004326FF"/>
    <w:rsid w:val="004355BC"/>
    <w:rsid w:val="00436DBF"/>
    <w:rsid w:val="00442021"/>
    <w:rsid w:val="00444C90"/>
    <w:rsid w:val="0044690D"/>
    <w:rsid w:val="00450632"/>
    <w:rsid w:val="004539AD"/>
    <w:rsid w:val="00453EEF"/>
    <w:rsid w:val="00455557"/>
    <w:rsid w:val="004565B4"/>
    <w:rsid w:val="0046488D"/>
    <w:rsid w:val="00465B43"/>
    <w:rsid w:val="00467DA6"/>
    <w:rsid w:val="0047058D"/>
    <w:rsid w:val="00471051"/>
    <w:rsid w:val="00471D14"/>
    <w:rsid w:val="00474407"/>
    <w:rsid w:val="004769D9"/>
    <w:rsid w:val="00477C1B"/>
    <w:rsid w:val="00481227"/>
    <w:rsid w:val="0048177B"/>
    <w:rsid w:val="00481E4B"/>
    <w:rsid w:val="004824C2"/>
    <w:rsid w:val="00482D25"/>
    <w:rsid w:val="0048309C"/>
    <w:rsid w:val="00484674"/>
    <w:rsid w:val="004848AB"/>
    <w:rsid w:val="0048786F"/>
    <w:rsid w:val="004902B4"/>
    <w:rsid w:val="00491942"/>
    <w:rsid w:val="00491D81"/>
    <w:rsid w:val="0049290D"/>
    <w:rsid w:val="00492C6E"/>
    <w:rsid w:val="00492E6C"/>
    <w:rsid w:val="004935C7"/>
    <w:rsid w:val="004948D8"/>
    <w:rsid w:val="00495E02"/>
    <w:rsid w:val="004969C3"/>
    <w:rsid w:val="004A01C1"/>
    <w:rsid w:val="004A2020"/>
    <w:rsid w:val="004A32D8"/>
    <w:rsid w:val="004A32DE"/>
    <w:rsid w:val="004A3471"/>
    <w:rsid w:val="004A6CA4"/>
    <w:rsid w:val="004B35BE"/>
    <w:rsid w:val="004B475C"/>
    <w:rsid w:val="004B66DC"/>
    <w:rsid w:val="004B6D22"/>
    <w:rsid w:val="004C1CF0"/>
    <w:rsid w:val="004C4FC3"/>
    <w:rsid w:val="004C5042"/>
    <w:rsid w:val="004C5158"/>
    <w:rsid w:val="004C70D9"/>
    <w:rsid w:val="004C782C"/>
    <w:rsid w:val="004D1645"/>
    <w:rsid w:val="004D3120"/>
    <w:rsid w:val="004D5183"/>
    <w:rsid w:val="004D5E69"/>
    <w:rsid w:val="004D7780"/>
    <w:rsid w:val="004E11D4"/>
    <w:rsid w:val="004E2C94"/>
    <w:rsid w:val="004E4B75"/>
    <w:rsid w:val="004E624F"/>
    <w:rsid w:val="004E7804"/>
    <w:rsid w:val="004F0BF0"/>
    <w:rsid w:val="004F41BA"/>
    <w:rsid w:val="004F47C8"/>
    <w:rsid w:val="004F6A74"/>
    <w:rsid w:val="00500337"/>
    <w:rsid w:val="00501D08"/>
    <w:rsid w:val="005032A0"/>
    <w:rsid w:val="0050433A"/>
    <w:rsid w:val="005047B6"/>
    <w:rsid w:val="00510E5E"/>
    <w:rsid w:val="0051119A"/>
    <w:rsid w:val="00511E64"/>
    <w:rsid w:val="00512721"/>
    <w:rsid w:val="0051436F"/>
    <w:rsid w:val="00514B87"/>
    <w:rsid w:val="00514F3D"/>
    <w:rsid w:val="00514F56"/>
    <w:rsid w:val="005152C4"/>
    <w:rsid w:val="00516A93"/>
    <w:rsid w:val="005170D8"/>
    <w:rsid w:val="0051767F"/>
    <w:rsid w:val="00517E92"/>
    <w:rsid w:val="005200C9"/>
    <w:rsid w:val="005219AB"/>
    <w:rsid w:val="00521D21"/>
    <w:rsid w:val="00522856"/>
    <w:rsid w:val="005232B7"/>
    <w:rsid w:val="005254E8"/>
    <w:rsid w:val="00525818"/>
    <w:rsid w:val="005271AC"/>
    <w:rsid w:val="0053309B"/>
    <w:rsid w:val="00534794"/>
    <w:rsid w:val="00535224"/>
    <w:rsid w:val="005360F7"/>
    <w:rsid w:val="005361AA"/>
    <w:rsid w:val="005363A0"/>
    <w:rsid w:val="005368E5"/>
    <w:rsid w:val="005414C9"/>
    <w:rsid w:val="0054289A"/>
    <w:rsid w:val="005429EB"/>
    <w:rsid w:val="00543139"/>
    <w:rsid w:val="00544434"/>
    <w:rsid w:val="00551397"/>
    <w:rsid w:val="0055355E"/>
    <w:rsid w:val="00553594"/>
    <w:rsid w:val="00553ED4"/>
    <w:rsid w:val="00557F37"/>
    <w:rsid w:val="0056002A"/>
    <w:rsid w:val="0056189F"/>
    <w:rsid w:val="0056198C"/>
    <w:rsid w:val="00562308"/>
    <w:rsid w:val="0056394A"/>
    <w:rsid w:val="00563FF0"/>
    <w:rsid w:val="00565758"/>
    <w:rsid w:val="00566D2D"/>
    <w:rsid w:val="00567F6C"/>
    <w:rsid w:val="00570707"/>
    <w:rsid w:val="00571631"/>
    <w:rsid w:val="00572C1F"/>
    <w:rsid w:val="00573A1F"/>
    <w:rsid w:val="00574649"/>
    <w:rsid w:val="00574973"/>
    <w:rsid w:val="00575AAB"/>
    <w:rsid w:val="00575E7A"/>
    <w:rsid w:val="00577C24"/>
    <w:rsid w:val="005802C7"/>
    <w:rsid w:val="00580B4C"/>
    <w:rsid w:val="00580D8B"/>
    <w:rsid w:val="00581938"/>
    <w:rsid w:val="00581EC7"/>
    <w:rsid w:val="005827A9"/>
    <w:rsid w:val="005828A8"/>
    <w:rsid w:val="00583295"/>
    <w:rsid w:val="0058462D"/>
    <w:rsid w:val="00585203"/>
    <w:rsid w:val="00595219"/>
    <w:rsid w:val="005956FE"/>
    <w:rsid w:val="0059667B"/>
    <w:rsid w:val="00596DE3"/>
    <w:rsid w:val="005974B0"/>
    <w:rsid w:val="00597910"/>
    <w:rsid w:val="005A7891"/>
    <w:rsid w:val="005B1238"/>
    <w:rsid w:val="005B38A8"/>
    <w:rsid w:val="005B752A"/>
    <w:rsid w:val="005B78F0"/>
    <w:rsid w:val="005B7AEA"/>
    <w:rsid w:val="005C0691"/>
    <w:rsid w:val="005C1808"/>
    <w:rsid w:val="005C2700"/>
    <w:rsid w:val="005C2BAE"/>
    <w:rsid w:val="005C2F25"/>
    <w:rsid w:val="005C3ACE"/>
    <w:rsid w:val="005C3E2C"/>
    <w:rsid w:val="005C49EF"/>
    <w:rsid w:val="005C776F"/>
    <w:rsid w:val="005D499A"/>
    <w:rsid w:val="005D4CB0"/>
    <w:rsid w:val="005E20B3"/>
    <w:rsid w:val="005E41D0"/>
    <w:rsid w:val="005E563A"/>
    <w:rsid w:val="005F21E5"/>
    <w:rsid w:val="005F394F"/>
    <w:rsid w:val="005F759A"/>
    <w:rsid w:val="00601101"/>
    <w:rsid w:val="00601B6F"/>
    <w:rsid w:val="00602FC8"/>
    <w:rsid w:val="00603F9A"/>
    <w:rsid w:val="006060E7"/>
    <w:rsid w:val="0061198F"/>
    <w:rsid w:val="00612776"/>
    <w:rsid w:val="00613568"/>
    <w:rsid w:val="00613831"/>
    <w:rsid w:val="0062056F"/>
    <w:rsid w:val="00621673"/>
    <w:rsid w:val="00621B76"/>
    <w:rsid w:val="006220AF"/>
    <w:rsid w:val="00622B33"/>
    <w:rsid w:val="006246B8"/>
    <w:rsid w:val="006252AB"/>
    <w:rsid w:val="006258AA"/>
    <w:rsid w:val="00626930"/>
    <w:rsid w:val="00627886"/>
    <w:rsid w:val="0063493A"/>
    <w:rsid w:val="00634AF8"/>
    <w:rsid w:val="006379B1"/>
    <w:rsid w:val="00640A7D"/>
    <w:rsid w:val="00641FBC"/>
    <w:rsid w:val="0064235E"/>
    <w:rsid w:val="006430C5"/>
    <w:rsid w:val="0064323A"/>
    <w:rsid w:val="006435A6"/>
    <w:rsid w:val="0064390A"/>
    <w:rsid w:val="006464E6"/>
    <w:rsid w:val="00651EEB"/>
    <w:rsid w:val="00652150"/>
    <w:rsid w:val="006533D2"/>
    <w:rsid w:val="00653D31"/>
    <w:rsid w:val="00654C18"/>
    <w:rsid w:val="00657337"/>
    <w:rsid w:val="00661D91"/>
    <w:rsid w:val="00662466"/>
    <w:rsid w:val="006628AB"/>
    <w:rsid w:val="006639D2"/>
    <w:rsid w:val="00663F66"/>
    <w:rsid w:val="00664783"/>
    <w:rsid w:val="00664B2C"/>
    <w:rsid w:val="00665737"/>
    <w:rsid w:val="00666B07"/>
    <w:rsid w:val="00667948"/>
    <w:rsid w:val="0067087F"/>
    <w:rsid w:val="006744C0"/>
    <w:rsid w:val="00675EE6"/>
    <w:rsid w:val="006772C3"/>
    <w:rsid w:val="00681646"/>
    <w:rsid w:val="00681666"/>
    <w:rsid w:val="00683259"/>
    <w:rsid w:val="0068407C"/>
    <w:rsid w:val="00690DEA"/>
    <w:rsid w:val="00691434"/>
    <w:rsid w:val="00691C7F"/>
    <w:rsid w:val="0069292D"/>
    <w:rsid w:val="00692E9B"/>
    <w:rsid w:val="006945EE"/>
    <w:rsid w:val="00694A7D"/>
    <w:rsid w:val="00695F6B"/>
    <w:rsid w:val="006968E5"/>
    <w:rsid w:val="006A11BF"/>
    <w:rsid w:val="006A156B"/>
    <w:rsid w:val="006A19D7"/>
    <w:rsid w:val="006A1E07"/>
    <w:rsid w:val="006A53E6"/>
    <w:rsid w:val="006A5EAD"/>
    <w:rsid w:val="006A64DD"/>
    <w:rsid w:val="006A6689"/>
    <w:rsid w:val="006A7C65"/>
    <w:rsid w:val="006B2426"/>
    <w:rsid w:val="006B2E41"/>
    <w:rsid w:val="006B454A"/>
    <w:rsid w:val="006B61A9"/>
    <w:rsid w:val="006B7FA3"/>
    <w:rsid w:val="006C253E"/>
    <w:rsid w:val="006C4451"/>
    <w:rsid w:val="006C4621"/>
    <w:rsid w:val="006C5BBC"/>
    <w:rsid w:val="006D07F2"/>
    <w:rsid w:val="006D2BDF"/>
    <w:rsid w:val="006D3064"/>
    <w:rsid w:val="006D4105"/>
    <w:rsid w:val="006D62DC"/>
    <w:rsid w:val="006D6BC0"/>
    <w:rsid w:val="006D74F0"/>
    <w:rsid w:val="006D7E17"/>
    <w:rsid w:val="006E09FC"/>
    <w:rsid w:val="006E2448"/>
    <w:rsid w:val="006E2CC0"/>
    <w:rsid w:val="006E57A3"/>
    <w:rsid w:val="006E5914"/>
    <w:rsid w:val="006F0544"/>
    <w:rsid w:val="006F203A"/>
    <w:rsid w:val="006F256F"/>
    <w:rsid w:val="006F2856"/>
    <w:rsid w:val="006F2B99"/>
    <w:rsid w:val="006F485C"/>
    <w:rsid w:val="006F5CA9"/>
    <w:rsid w:val="006F642F"/>
    <w:rsid w:val="00701D3A"/>
    <w:rsid w:val="007035C9"/>
    <w:rsid w:val="007051D2"/>
    <w:rsid w:val="007051F7"/>
    <w:rsid w:val="00705323"/>
    <w:rsid w:val="007073E4"/>
    <w:rsid w:val="00713B5B"/>
    <w:rsid w:val="00716009"/>
    <w:rsid w:val="0071686C"/>
    <w:rsid w:val="00716E68"/>
    <w:rsid w:val="00717334"/>
    <w:rsid w:val="00720031"/>
    <w:rsid w:val="0072111D"/>
    <w:rsid w:val="007231A2"/>
    <w:rsid w:val="00724573"/>
    <w:rsid w:val="00724BFB"/>
    <w:rsid w:val="00724C8D"/>
    <w:rsid w:val="00731C1A"/>
    <w:rsid w:val="007323FF"/>
    <w:rsid w:val="007340A4"/>
    <w:rsid w:val="00735EA5"/>
    <w:rsid w:val="00737A0C"/>
    <w:rsid w:val="00740682"/>
    <w:rsid w:val="00741046"/>
    <w:rsid w:val="007423D4"/>
    <w:rsid w:val="007426EB"/>
    <w:rsid w:val="00743E4E"/>
    <w:rsid w:val="007443CF"/>
    <w:rsid w:val="00744E53"/>
    <w:rsid w:val="00746D62"/>
    <w:rsid w:val="007472B0"/>
    <w:rsid w:val="00750272"/>
    <w:rsid w:val="007505DC"/>
    <w:rsid w:val="00751304"/>
    <w:rsid w:val="0075161F"/>
    <w:rsid w:val="00752C5F"/>
    <w:rsid w:val="0075300C"/>
    <w:rsid w:val="007530FB"/>
    <w:rsid w:val="007536ED"/>
    <w:rsid w:val="00753AF3"/>
    <w:rsid w:val="00757C18"/>
    <w:rsid w:val="0076163E"/>
    <w:rsid w:val="00763970"/>
    <w:rsid w:val="00764215"/>
    <w:rsid w:val="00765B88"/>
    <w:rsid w:val="00766B94"/>
    <w:rsid w:val="00772F36"/>
    <w:rsid w:val="00773C76"/>
    <w:rsid w:val="00774AB3"/>
    <w:rsid w:val="00776777"/>
    <w:rsid w:val="00777F64"/>
    <w:rsid w:val="007801F7"/>
    <w:rsid w:val="00781E2C"/>
    <w:rsid w:val="00783E50"/>
    <w:rsid w:val="0078611C"/>
    <w:rsid w:val="00786954"/>
    <w:rsid w:val="00786C2A"/>
    <w:rsid w:val="00786F13"/>
    <w:rsid w:val="007942AE"/>
    <w:rsid w:val="00794A1F"/>
    <w:rsid w:val="00794ADC"/>
    <w:rsid w:val="0079575B"/>
    <w:rsid w:val="007A06E0"/>
    <w:rsid w:val="007A4F4B"/>
    <w:rsid w:val="007A6463"/>
    <w:rsid w:val="007A7727"/>
    <w:rsid w:val="007B0039"/>
    <w:rsid w:val="007B01E7"/>
    <w:rsid w:val="007B0357"/>
    <w:rsid w:val="007B1717"/>
    <w:rsid w:val="007B1C6E"/>
    <w:rsid w:val="007B318B"/>
    <w:rsid w:val="007B44DA"/>
    <w:rsid w:val="007B6786"/>
    <w:rsid w:val="007B68DC"/>
    <w:rsid w:val="007B75CF"/>
    <w:rsid w:val="007B7688"/>
    <w:rsid w:val="007C037A"/>
    <w:rsid w:val="007C0659"/>
    <w:rsid w:val="007C0C12"/>
    <w:rsid w:val="007C34D2"/>
    <w:rsid w:val="007C4B9C"/>
    <w:rsid w:val="007C57EC"/>
    <w:rsid w:val="007D3544"/>
    <w:rsid w:val="007D454F"/>
    <w:rsid w:val="007D5C9A"/>
    <w:rsid w:val="007D6AB7"/>
    <w:rsid w:val="007D6DA6"/>
    <w:rsid w:val="007D72AD"/>
    <w:rsid w:val="007D7ECE"/>
    <w:rsid w:val="007E0C40"/>
    <w:rsid w:val="007E10D3"/>
    <w:rsid w:val="007E3A69"/>
    <w:rsid w:val="007E3D45"/>
    <w:rsid w:val="007F026F"/>
    <w:rsid w:val="007F3A51"/>
    <w:rsid w:val="007F6709"/>
    <w:rsid w:val="0080176A"/>
    <w:rsid w:val="00801796"/>
    <w:rsid w:val="00801EAB"/>
    <w:rsid w:val="00803618"/>
    <w:rsid w:val="00804272"/>
    <w:rsid w:val="00804A5F"/>
    <w:rsid w:val="0080535F"/>
    <w:rsid w:val="00805E6D"/>
    <w:rsid w:val="00806020"/>
    <w:rsid w:val="00806087"/>
    <w:rsid w:val="00807086"/>
    <w:rsid w:val="00807C23"/>
    <w:rsid w:val="00815737"/>
    <w:rsid w:val="00816385"/>
    <w:rsid w:val="00816482"/>
    <w:rsid w:val="00817334"/>
    <w:rsid w:val="008213D2"/>
    <w:rsid w:val="00822262"/>
    <w:rsid w:val="008224C2"/>
    <w:rsid w:val="008238F8"/>
    <w:rsid w:val="00824BBB"/>
    <w:rsid w:val="008254EE"/>
    <w:rsid w:val="00825F4A"/>
    <w:rsid w:val="00827497"/>
    <w:rsid w:val="008306E2"/>
    <w:rsid w:val="00840AE3"/>
    <w:rsid w:val="0084270F"/>
    <w:rsid w:val="00842A1E"/>
    <w:rsid w:val="0084349A"/>
    <w:rsid w:val="00843F11"/>
    <w:rsid w:val="0084458E"/>
    <w:rsid w:val="00844B25"/>
    <w:rsid w:val="00844EE3"/>
    <w:rsid w:val="00846918"/>
    <w:rsid w:val="00846D10"/>
    <w:rsid w:val="0085123C"/>
    <w:rsid w:val="0085305E"/>
    <w:rsid w:val="00855198"/>
    <w:rsid w:val="008554AC"/>
    <w:rsid w:val="0085595B"/>
    <w:rsid w:val="00856147"/>
    <w:rsid w:val="0085735A"/>
    <w:rsid w:val="008610DB"/>
    <w:rsid w:val="00864628"/>
    <w:rsid w:val="008652D1"/>
    <w:rsid w:val="00865315"/>
    <w:rsid w:val="00865817"/>
    <w:rsid w:val="0086701F"/>
    <w:rsid w:val="00867C51"/>
    <w:rsid w:val="00867DD3"/>
    <w:rsid w:val="00871A4B"/>
    <w:rsid w:val="00872400"/>
    <w:rsid w:val="00872995"/>
    <w:rsid w:val="00872B72"/>
    <w:rsid w:val="00872FBC"/>
    <w:rsid w:val="008737C3"/>
    <w:rsid w:val="008774B1"/>
    <w:rsid w:val="00880265"/>
    <w:rsid w:val="00881003"/>
    <w:rsid w:val="008833B0"/>
    <w:rsid w:val="00883820"/>
    <w:rsid w:val="00892355"/>
    <w:rsid w:val="008932BD"/>
    <w:rsid w:val="00894B6D"/>
    <w:rsid w:val="008964BE"/>
    <w:rsid w:val="00896ACE"/>
    <w:rsid w:val="00896FA7"/>
    <w:rsid w:val="008A0961"/>
    <w:rsid w:val="008A1E7E"/>
    <w:rsid w:val="008A2043"/>
    <w:rsid w:val="008A3508"/>
    <w:rsid w:val="008A42A5"/>
    <w:rsid w:val="008A490A"/>
    <w:rsid w:val="008A6C68"/>
    <w:rsid w:val="008B0C8E"/>
    <w:rsid w:val="008B13A4"/>
    <w:rsid w:val="008B246E"/>
    <w:rsid w:val="008B26A3"/>
    <w:rsid w:val="008B2A96"/>
    <w:rsid w:val="008B59FB"/>
    <w:rsid w:val="008B5CF4"/>
    <w:rsid w:val="008B6919"/>
    <w:rsid w:val="008C0D74"/>
    <w:rsid w:val="008C1CF3"/>
    <w:rsid w:val="008C2E18"/>
    <w:rsid w:val="008C3A4C"/>
    <w:rsid w:val="008C3FB7"/>
    <w:rsid w:val="008C41EC"/>
    <w:rsid w:val="008C65C0"/>
    <w:rsid w:val="008C6860"/>
    <w:rsid w:val="008C6F41"/>
    <w:rsid w:val="008C7AD2"/>
    <w:rsid w:val="008D12BA"/>
    <w:rsid w:val="008D1645"/>
    <w:rsid w:val="008D1C62"/>
    <w:rsid w:val="008D5877"/>
    <w:rsid w:val="008D6DAF"/>
    <w:rsid w:val="008D71A7"/>
    <w:rsid w:val="008D733A"/>
    <w:rsid w:val="008E0090"/>
    <w:rsid w:val="008E15E3"/>
    <w:rsid w:val="008E2B98"/>
    <w:rsid w:val="008E335B"/>
    <w:rsid w:val="008E4F37"/>
    <w:rsid w:val="008E54F2"/>
    <w:rsid w:val="008E5F2D"/>
    <w:rsid w:val="008F35FB"/>
    <w:rsid w:val="008F40AC"/>
    <w:rsid w:val="008F544C"/>
    <w:rsid w:val="008F572D"/>
    <w:rsid w:val="008F6528"/>
    <w:rsid w:val="008F6552"/>
    <w:rsid w:val="008F66E8"/>
    <w:rsid w:val="008F6B79"/>
    <w:rsid w:val="008F7850"/>
    <w:rsid w:val="008F7EB5"/>
    <w:rsid w:val="00900335"/>
    <w:rsid w:val="009009AD"/>
    <w:rsid w:val="00901668"/>
    <w:rsid w:val="00902705"/>
    <w:rsid w:val="009027F1"/>
    <w:rsid w:val="00903272"/>
    <w:rsid w:val="00903CB5"/>
    <w:rsid w:val="0090461B"/>
    <w:rsid w:val="009057FD"/>
    <w:rsid w:val="0091139B"/>
    <w:rsid w:val="00912195"/>
    <w:rsid w:val="00912A4E"/>
    <w:rsid w:val="00914FF8"/>
    <w:rsid w:val="00915620"/>
    <w:rsid w:val="009157EC"/>
    <w:rsid w:val="009174CB"/>
    <w:rsid w:val="009226BE"/>
    <w:rsid w:val="00925D15"/>
    <w:rsid w:val="00926CCE"/>
    <w:rsid w:val="00930273"/>
    <w:rsid w:val="00931787"/>
    <w:rsid w:val="00932B83"/>
    <w:rsid w:val="00933BE9"/>
    <w:rsid w:val="00935546"/>
    <w:rsid w:val="00943367"/>
    <w:rsid w:val="009450EB"/>
    <w:rsid w:val="009455D8"/>
    <w:rsid w:val="00945952"/>
    <w:rsid w:val="00945E9B"/>
    <w:rsid w:val="00951266"/>
    <w:rsid w:val="0095220E"/>
    <w:rsid w:val="00952631"/>
    <w:rsid w:val="009529EB"/>
    <w:rsid w:val="00952EC3"/>
    <w:rsid w:val="0095333E"/>
    <w:rsid w:val="009533E3"/>
    <w:rsid w:val="00954323"/>
    <w:rsid w:val="00954AD1"/>
    <w:rsid w:val="00955450"/>
    <w:rsid w:val="00956484"/>
    <w:rsid w:val="00961A39"/>
    <w:rsid w:val="009661EF"/>
    <w:rsid w:val="0096662E"/>
    <w:rsid w:val="00966DE3"/>
    <w:rsid w:val="0097075A"/>
    <w:rsid w:val="00970BE0"/>
    <w:rsid w:val="00970CC5"/>
    <w:rsid w:val="00971839"/>
    <w:rsid w:val="00973302"/>
    <w:rsid w:val="00976A78"/>
    <w:rsid w:val="00982C22"/>
    <w:rsid w:val="009864F0"/>
    <w:rsid w:val="00987089"/>
    <w:rsid w:val="00990FBD"/>
    <w:rsid w:val="00991F3D"/>
    <w:rsid w:val="0099533E"/>
    <w:rsid w:val="009966DF"/>
    <w:rsid w:val="009A33FC"/>
    <w:rsid w:val="009A364B"/>
    <w:rsid w:val="009A3AF8"/>
    <w:rsid w:val="009A3E32"/>
    <w:rsid w:val="009A5F2D"/>
    <w:rsid w:val="009B0808"/>
    <w:rsid w:val="009B1D16"/>
    <w:rsid w:val="009B4271"/>
    <w:rsid w:val="009B6009"/>
    <w:rsid w:val="009B6B4E"/>
    <w:rsid w:val="009B6CBA"/>
    <w:rsid w:val="009C0D85"/>
    <w:rsid w:val="009C188C"/>
    <w:rsid w:val="009C504B"/>
    <w:rsid w:val="009C65FB"/>
    <w:rsid w:val="009C6753"/>
    <w:rsid w:val="009C6EBE"/>
    <w:rsid w:val="009D18A6"/>
    <w:rsid w:val="009D257F"/>
    <w:rsid w:val="009D35F3"/>
    <w:rsid w:val="009D6A2C"/>
    <w:rsid w:val="009E03E8"/>
    <w:rsid w:val="009E278D"/>
    <w:rsid w:val="009E4D89"/>
    <w:rsid w:val="009E533C"/>
    <w:rsid w:val="009E55A9"/>
    <w:rsid w:val="009E5A79"/>
    <w:rsid w:val="009E65BF"/>
    <w:rsid w:val="009E71BA"/>
    <w:rsid w:val="009E73B2"/>
    <w:rsid w:val="009E7B06"/>
    <w:rsid w:val="009F3F19"/>
    <w:rsid w:val="009F665A"/>
    <w:rsid w:val="009F67FF"/>
    <w:rsid w:val="009F78BD"/>
    <w:rsid w:val="00A00170"/>
    <w:rsid w:val="00A0078B"/>
    <w:rsid w:val="00A0204D"/>
    <w:rsid w:val="00A025C8"/>
    <w:rsid w:val="00A026E9"/>
    <w:rsid w:val="00A029EA"/>
    <w:rsid w:val="00A02BD9"/>
    <w:rsid w:val="00A030FC"/>
    <w:rsid w:val="00A06604"/>
    <w:rsid w:val="00A06777"/>
    <w:rsid w:val="00A106B3"/>
    <w:rsid w:val="00A10F06"/>
    <w:rsid w:val="00A112D0"/>
    <w:rsid w:val="00A12E03"/>
    <w:rsid w:val="00A133E4"/>
    <w:rsid w:val="00A14E1D"/>
    <w:rsid w:val="00A164D4"/>
    <w:rsid w:val="00A16AEE"/>
    <w:rsid w:val="00A16D60"/>
    <w:rsid w:val="00A17479"/>
    <w:rsid w:val="00A210E1"/>
    <w:rsid w:val="00A2127C"/>
    <w:rsid w:val="00A22BAE"/>
    <w:rsid w:val="00A2361A"/>
    <w:rsid w:val="00A23706"/>
    <w:rsid w:val="00A23DFD"/>
    <w:rsid w:val="00A24901"/>
    <w:rsid w:val="00A276A9"/>
    <w:rsid w:val="00A3181F"/>
    <w:rsid w:val="00A32B95"/>
    <w:rsid w:val="00A34258"/>
    <w:rsid w:val="00A34EB4"/>
    <w:rsid w:val="00A3512B"/>
    <w:rsid w:val="00A35239"/>
    <w:rsid w:val="00A37358"/>
    <w:rsid w:val="00A37527"/>
    <w:rsid w:val="00A44F31"/>
    <w:rsid w:val="00A4512A"/>
    <w:rsid w:val="00A508A5"/>
    <w:rsid w:val="00A50C54"/>
    <w:rsid w:val="00A50E18"/>
    <w:rsid w:val="00A51989"/>
    <w:rsid w:val="00A522D6"/>
    <w:rsid w:val="00A53FD3"/>
    <w:rsid w:val="00A5425F"/>
    <w:rsid w:val="00A54C14"/>
    <w:rsid w:val="00A55291"/>
    <w:rsid w:val="00A5672D"/>
    <w:rsid w:val="00A5677D"/>
    <w:rsid w:val="00A61D8F"/>
    <w:rsid w:val="00A654B3"/>
    <w:rsid w:val="00A65A2C"/>
    <w:rsid w:val="00A6613D"/>
    <w:rsid w:val="00A66251"/>
    <w:rsid w:val="00A667D2"/>
    <w:rsid w:val="00A6686D"/>
    <w:rsid w:val="00A700F1"/>
    <w:rsid w:val="00A7365A"/>
    <w:rsid w:val="00A73BC2"/>
    <w:rsid w:val="00A73CA0"/>
    <w:rsid w:val="00A74040"/>
    <w:rsid w:val="00A7504B"/>
    <w:rsid w:val="00A7567B"/>
    <w:rsid w:val="00A76CDE"/>
    <w:rsid w:val="00A80432"/>
    <w:rsid w:val="00A80B4E"/>
    <w:rsid w:val="00A8316A"/>
    <w:rsid w:val="00A86200"/>
    <w:rsid w:val="00A86C82"/>
    <w:rsid w:val="00A87238"/>
    <w:rsid w:val="00A87481"/>
    <w:rsid w:val="00A87B8B"/>
    <w:rsid w:val="00A9119C"/>
    <w:rsid w:val="00A912D5"/>
    <w:rsid w:val="00A91808"/>
    <w:rsid w:val="00A91B9B"/>
    <w:rsid w:val="00A91E32"/>
    <w:rsid w:val="00A92D3A"/>
    <w:rsid w:val="00A93459"/>
    <w:rsid w:val="00A9589B"/>
    <w:rsid w:val="00A97B14"/>
    <w:rsid w:val="00AA29C0"/>
    <w:rsid w:val="00AA35A7"/>
    <w:rsid w:val="00AA3B96"/>
    <w:rsid w:val="00AA4D03"/>
    <w:rsid w:val="00AA4F92"/>
    <w:rsid w:val="00AA5C7C"/>
    <w:rsid w:val="00AA602D"/>
    <w:rsid w:val="00AA62A0"/>
    <w:rsid w:val="00AA6699"/>
    <w:rsid w:val="00AB0F9C"/>
    <w:rsid w:val="00AB1D36"/>
    <w:rsid w:val="00AB291A"/>
    <w:rsid w:val="00AB2C93"/>
    <w:rsid w:val="00AC067F"/>
    <w:rsid w:val="00AC1AF0"/>
    <w:rsid w:val="00AC3703"/>
    <w:rsid w:val="00AC39D0"/>
    <w:rsid w:val="00AC59A0"/>
    <w:rsid w:val="00AC70A4"/>
    <w:rsid w:val="00AD3471"/>
    <w:rsid w:val="00AD4ACD"/>
    <w:rsid w:val="00AD6288"/>
    <w:rsid w:val="00AF07D3"/>
    <w:rsid w:val="00AF0DAC"/>
    <w:rsid w:val="00AF226C"/>
    <w:rsid w:val="00AF3193"/>
    <w:rsid w:val="00AF5A49"/>
    <w:rsid w:val="00AF5E6F"/>
    <w:rsid w:val="00AF6979"/>
    <w:rsid w:val="00AF735F"/>
    <w:rsid w:val="00AF7E16"/>
    <w:rsid w:val="00AF7F47"/>
    <w:rsid w:val="00B0369A"/>
    <w:rsid w:val="00B045E7"/>
    <w:rsid w:val="00B05671"/>
    <w:rsid w:val="00B06BDD"/>
    <w:rsid w:val="00B107D9"/>
    <w:rsid w:val="00B10D6A"/>
    <w:rsid w:val="00B1103C"/>
    <w:rsid w:val="00B13064"/>
    <w:rsid w:val="00B14D35"/>
    <w:rsid w:val="00B14D90"/>
    <w:rsid w:val="00B16403"/>
    <w:rsid w:val="00B16714"/>
    <w:rsid w:val="00B16B56"/>
    <w:rsid w:val="00B16B5A"/>
    <w:rsid w:val="00B245FB"/>
    <w:rsid w:val="00B25593"/>
    <w:rsid w:val="00B26B69"/>
    <w:rsid w:val="00B2732D"/>
    <w:rsid w:val="00B32737"/>
    <w:rsid w:val="00B3574F"/>
    <w:rsid w:val="00B36A59"/>
    <w:rsid w:val="00B470E7"/>
    <w:rsid w:val="00B530CD"/>
    <w:rsid w:val="00B53120"/>
    <w:rsid w:val="00B5338A"/>
    <w:rsid w:val="00B5477B"/>
    <w:rsid w:val="00B57B54"/>
    <w:rsid w:val="00B61EF7"/>
    <w:rsid w:val="00B620DC"/>
    <w:rsid w:val="00B62D6B"/>
    <w:rsid w:val="00B62D9B"/>
    <w:rsid w:val="00B63D02"/>
    <w:rsid w:val="00B63D3F"/>
    <w:rsid w:val="00B65D9B"/>
    <w:rsid w:val="00B66684"/>
    <w:rsid w:val="00B712EE"/>
    <w:rsid w:val="00B728EA"/>
    <w:rsid w:val="00B72E40"/>
    <w:rsid w:val="00B74DA9"/>
    <w:rsid w:val="00B74E13"/>
    <w:rsid w:val="00B75774"/>
    <w:rsid w:val="00B75C06"/>
    <w:rsid w:val="00B763D5"/>
    <w:rsid w:val="00B769C5"/>
    <w:rsid w:val="00B8044E"/>
    <w:rsid w:val="00B80A19"/>
    <w:rsid w:val="00B80B22"/>
    <w:rsid w:val="00B8129B"/>
    <w:rsid w:val="00B8163A"/>
    <w:rsid w:val="00B83B60"/>
    <w:rsid w:val="00B84C8F"/>
    <w:rsid w:val="00B84F28"/>
    <w:rsid w:val="00B8651C"/>
    <w:rsid w:val="00B871E0"/>
    <w:rsid w:val="00B8744A"/>
    <w:rsid w:val="00B877CD"/>
    <w:rsid w:val="00B90BE1"/>
    <w:rsid w:val="00B90D6B"/>
    <w:rsid w:val="00B9145E"/>
    <w:rsid w:val="00B9206C"/>
    <w:rsid w:val="00B925ED"/>
    <w:rsid w:val="00B92650"/>
    <w:rsid w:val="00B937B2"/>
    <w:rsid w:val="00B938F3"/>
    <w:rsid w:val="00B9509B"/>
    <w:rsid w:val="00BA0367"/>
    <w:rsid w:val="00BA4BCF"/>
    <w:rsid w:val="00BA75BB"/>
    <w:rsid w:val="00BB0591"/>
    <w:rsid w:val="00BB07C5"/>
    <w:rsid w:val="00BB08B4"/>
    <w:rsid w:val="00BB2392"/>
    <w:rsid w:val="00BB24F8"/>
    <w:rsid w:val="00BB30B4"/>
    <w:rsid w:val="00BB4099"/>
    <w:rsid w:val="00BC1DC4"/>
    <w:rsid w:val="00BC346C"/>
    <w:rsid w:val="00BC3591"/>
    <w:rsid w:val="00BC4936"/>
    <w:rsid w:val="00BC52AF"/>
    <w:rsid w:val="00BC52C2"/>
    <w:rsid w:val="00BC5CFD"/>
    <w:rsid w:val="00BC6176"/>
    <w:rsid w:val="00BC639C"/>
    <w:rsid w:val="00BC68C9"/>
    <w:rsid w:val="00BC6A6C"/>
    <w:rsid w:val="00BC7F29"/>
    <w:rsid w:val="00BD0497"/>
    <w:rsid w:val="00BD070F"/>
    <w:rsid w:val="00BD4E72"/>
    <w:rsid w:val="00BD5B0B"/>
    <w:rsid w:val="00BD6A32"/>
    <w:rsid w:val="00BE00BA"/>
    <w:rsid w:val="00BE0CEC"/>
    <w:rsid w:val="00BE3E30"/>
    <w:rsid w:val="00BE4885"/>
    <w:rsid w:val="00BE4BCA"/>
    <w:rsid w:val="00BE4E4F"/>
    <w:rsid w:val="00BE7715"/>
    <w:rsid w:val="00BF0547"/>
    <w:rsid w:val="00BF3FF8"/>
    <w:rsid w:val="00BF5900"/>
    <w:rsid w:val="00BF7EC1"/>
    <w:rsid w:val="00C017EC"/>
    <w:rsid w:val="00C03759"/>
    <w:rsid w:val="00C03A14"/>
    <w:rsid w:val="00C0423C"/>
    <w:rsid w:val="00C052A2"/>
    <w:rsid w:val="00C0581F"/>
    <w:rsid w:val="00C060C3"/>
    <w:rsid w:val="00C064AD"/>
    <w:rsid w:val="00C06D42"/>
    <w:rsid w:val="00C07971"/>
    <w:rsid w:val="00C114F4"/>
    <w:rsid w:val="00C12A73"/>
    <w:rsid w:val="00C15079"/>
    <w:rsid w:val="00C15EBD"/>
    <w:rsid w:val="00C16324"/>
    <w:rsid w:val="00C177DA"/>
    <w:rsid w:val="00C2136B"/>
    <w:rsid w:val="00C22362"/>
    <w:rsid w:val="00C224BF"/>
    <w:rsid w:val="00C22B97"/>
    <w:rsid w:val="00C23BAB"/>
    <w:rsid w:val="00C257AA"/>
    <w:rsid w:val="00C315D0"/>
    <w:rsid w:val="00C31B56"/>
    <w:rsid w:val="00C31D99"/>
    <w:rsid w:val="00C31EE6"/>
    <w:rsid w:val="00C327F9"/>
    <w:rsid w:val="00C344F1"/>
    <w:rsid w:val="00C34E06"/>
    <w:rsid w:val="00C34EC4"/>
    <w:rsid w:val="00C37596"/>
    <w:rsid w:val="00C379A8"/>
    <w:rsid w:val="00C43C86"/>
    <w:rsid w:val="00C444C2"/>
    <w:rsid w:val="00C50B9D"/>
    <w:rsid w:val="00C51044"/>
    <w:rsid w:val="00C51510"/>
    <w:rsid w:val="00C51556"/>
    <w:rsid w:val="00C51923"/>
    <w:rsid w:val="00C543C4"/>
    <w:rsid w:val="00C55F73"/>
    <w:rsid w:val="00C562B3"/>
    <w:rsid w:val="00C5637B"/>
    <w:rsid w:val="00C574A9"/>
    <w:rsid w:val="00C604E7"/>
    <w:rsid w:val="00C62014"/>
    <w:rsid w:val="00C6256E"/>
    <w:rsid w:val="00C6318A"/>
    <w:rsid w:val="00C641A2"/>
    <w:rsid w:val="00C6555E"/>
    <w:rsid w:val="00C7234F"/>
    <w:rsid w:val="00C74120"/>
    <w:rsid w:val="00C749AC"/>
    <w:rsid w:val="00C75F69"/>
    <w:rsid w:val="00C81977"/>
    <w:rsid w:val="00C835CE"/>
    <w:rsid w:val="00C83BFC"/>
    <w:rsid w:val="00C85122"/>
    <w:rsid w:val="00C86632"/>
    <w:rsid w:val="00C875AF"/>
    <w:rsid w:val="00C91431"/>
    <w:rsid w:val="00C91C80"/>
    <w:rsid w:val="00C935FA"/>
    <w:rsid w:val="00C93967"/>
    <w:rsid w:val="00C93B8D"/>
    <w:rsid w:val="00C95873"/>
    <w:rsid w:val="00C95DB7"/>
    <w:rsid w:val="00C9690F"/>
    <w:rsid w:val="00C9722A"/>
    <w:rsid w:val="00C973B4"/>
    <w:rsid w:val="00CA211C"/>
    <w:rsid w:val="00CA47AF"/>
    <w:rsid w:val="00CA5219"/>
    <w:rsid w:val="00CA5D0A"/>
    <w:rsid w:val="00CA6392"/>
    <w:rsid w:val="00CA6989"/>
    <w:rsid w:val="00CB0C11"/>
    <w:rsid w:val="00CB2931"/>
    <w:rsid w:val="00CB4581"/>
    <w:rsid w:val="00CB5004"/>
    <w:rsid w:val="00CB55E1"/>
    <w:rsid w:val="00CB7A17"/>
    <w:rsid w:val="00CC1D19"/>
    <w:rsid w:val="00CC45E3"/>
    <w:rsid w:val="00CC4EB8"/>
    <w:rsid w:val="00CC559D"/>
    <w:rsid w:val="00CC5896"/>
    <w:rsid w:val="00CC5CA4"/>
    <w:rsid w:val="00CC5FCD"/>
    <w:rsid w:val="00CC6950"/>
    <w:rsid w:val="00CC6FC9"/>
    <w:rsid w:val="00CD0261"/>
    <w:rsid w:val="00CD1067"/>
    <w:rsid w:val="00CD2C15"/>
    <w:rsid w:val="00CD3365"/>
    <w:rsid w:val="00CD3CEB"/>
    <w:rsid w:val="00CD476D"/>
    <w:rsid w:val="00CD4B41"/>
    <w:rsid w:val="00CD53C1"/>
    <w:rsid w:val="00CD53DB"/>
    <w:rsid w:val="00CD5536"/>
    <w:rsid w:val="00CE258B"/>
    <w:rsid w:val="00CE4E88"/>
    <w:rsid w:val="00CE5D2B"/>
    <w:rsid w:val="00D031D1"/>
    <w:rsid w:val="00D04280"/>
    <w:rsid w:val="00D04E52"/>
    <w:rsid w:val="00D070C1"/>
    <w:rsid w:val="00D07F7E"/>
    <w:rsid w:val="00D137D3"/>
    <w:rsid w:val="00D15C95"/>
    <w:rsid w:val="00D17FB0"/>
    <w:rsid w:val="00D21514"/>
    <w:rsid w:val="00D25B83"/>
    <w:rsid w:val="00D2632F"/>
    <w:rsid w:val="00D26945"/>
    <w:rsid w:val="00D26C71"/>
    <w:rsid w:val="00D27912"/>
    <w:rsid w:val="00D35899"/>
    <w:rsid w:val="00D37589"/>
    <w:rsid w:val="00D408D7"/>
    <w:rsid w:val="00D416BD"/>
    <w:rsid w:val="00D4238E"/>
    <w:rsid w:val="00D43347"/>
    <w:rsid w:val="00D43F13"/>
    <w:rsid w:val="00D4704E"/>
    <w:rsid w:val="00D525F1"/>
    <w:rsid w:val="00D52F5D"/>
    <w:rsid w:val="00D56367"/>
    <w:rsid w:val="00D56B1C"/>
    <w:rsid w:val="00D57BA1"/>
    <w:rsid w:val="00D57EB8"/>
    <w:rsid w:val="00D60827"/>
    <w:rsid w:val="00D616DC"/>
    <w:rsid w:val="00D625BE"/>
    <w:rsid w:val="00D6321C"/>
    <w:rsid w:val="00D63729"/>
    <w:rsid w:val="00D645EB"/>
    <w:rsid w:val="00D6486F"/>
    <w:rsid w:val="00D65E6B"/>
    <w:rsid w:val="00D6743A"/>
    <w:rsid w:val="00D67FA1"/>
    <w:rsid w:val="00D70378"/>
    <w:rsid w:val="00D72DD2"/>
    <w:rsid w:val="00D75A30"/>
    <w:rsid w:val="00D76955"/>
    <w:rsid w:val="00D76F77"/>
    <w:rsid w:val="00D77DDB"/>
    <w:rsid w:val="00D82C03"/>
    <w:rsid w:val="00D85865"/>
    <w:rsid w:val="00D86F96"/>
    <w:rsid w:val="00D872B3"/>
    <w:rsid w:val="00D87722"/>
    <w:rsid w:val="00D90A3E"/>
    <w:rsid w:val="00D92421"/>
    <w:rsid w:val="00D926F3"/>
    <w:rsid w:val="00D94BA5"/>
    <w:rsid w:val="00D9636C"/>
    <w:rsid w:val="00D96B99"/>
    <w:rsid w:val="00DA0ABB"/>
    <w:rsid w:val="00DA188F"/>
    <w:rsid w:val="00DA2FE6"/>
    <w:rsid w:val="00DA3F52"/>
    <w:rsid w:val="00DA4141"/>
    <w:rsid w:val="00DA4987"/>
    <w:rsid w:val="00DB41CD"/>
    <w:rsid w:val="00DB70CF"/>
    <w:rsid w:val="00DB7956"/>
    <w:rsid w:val="00DC0260"/>
    <w:rsid w:val="00DC0F91"/>
    <w:rsid w:val="00DC3025"/>
    <w:rsid w:val="00DC41A6"/>
    <w:rsid w:val="00DC446E"/>
    <w:rsid w:val="00DC44B8"/>
    <w:rsid w:val="00DC5CED"/>
    <w:rsid w:val="00DC62B5"/>
    <w:rsid w:val="00DC65A6"/>
    <w:rsid w:val="00DC6C9F"/>
    <w:rsid w:val="00DC7995"/>
    <w:rsid w:val="00DD118D"/>
    <w:rsid w:val="00DD131D"/>
    <w:rsid w:val="00DD62A1"/>
    <w:rsid w:val="00DD64DA"/>
    <w:rsid w:val="00DD6506"/>
    <w:rsid w:val="00DE090E"/>
    <w:rsid w:val="00DE10B5"/>
    <w:rsid w:val="00DE212C"/>
    <w:rsid w:val="00DE3630"/>
    <w:rsid w:val="00DE4226"/>
    <w:rsid w:val="00DE4E76"/>
    <w:rsid w:val="00DE4F6B"/>
    <w:rsid w:val="00DE50BC"/>
    <w:rsid w:val="00DE777A"/>
    <w:rsid w:val="00DE7C73"/>
    <w:rsid w:val="00DF140A"/>
    <w:rsid w:val="00DF3DFB"/>
    <w:rsid w:val="00DF4D8A"/>
    <w:rsid w:val="00DF586F"/>
    <w:rsid w:val="00DF5DCB"/>
    <w:rsid w:val="00DF64F1"/>
    <w:rsid w:val="00DF65BB"/>
    <w:rsid w:val="00DF7FD7"/>
    <w:rsid w:val="00E0110C"/>
    <w:rsid w:val="00E01919"/>
    <w:rsid w:val="00E020E9"/>
    <w:rsid w:val="00E021F2"/>
    <w:rsid w:val="00E03CCA"/>
    <w:rsid w:val="00E04005"/>
    <w:rsid w:val="00E043A2"/>
    <w:rsid w:val="00E04870"/>
    <w:rsid w:val="00E05E62"/>
    <w:rsid w:val="00E07BCC"/>
    <w:rsid w:val="00E136B3"/>
    <w:rsid w:val="00E1738A"/>
    <w:rsid w:val="00E17A3F"/>
    <w:rsid w:val="00E217A6"/>
    <w:rsid w:val="00E23D34"/>
    <w:rsid w:val="00E2638E"/>
    <w:rsid w:val="00E270D6"/>
    <w:rsid w:val="00E351EB"/>
    <w:rsid w:val="00E3539F"/>
    <w:rsid w:val="00E35C29"/>
    <w:rsid w:val="00E360BB"/>
    <w:rsid w:val="00E36EAD"/>
    <w:rsid w:val="00E37612"/>
    <w:rsid w:val="00E40212"/>
    <w:rsid w:val="00E40FE9"/>
    <w:rsid w:val="00E41742"/>
    <w:rsid w:val="00E43D4E"/>
    <w:rsid w:val="00E4593D"/>
    <w:rsid w:val="00E46F8D"/>
    <w:rsid w:val="00E54C82"/>
    <w:rsid w:val="00E56897"/>
    <w:rsid w:val="00E61002"/>
    <w:rsid w:val="00E63CB5"/>
    <w:rsid w:val="00E63F1E"/>
    <w:rsid w:val="00E65CBB"/>
    <w:rsid w:val="00E672C9"/>
    <w:rsid w:val="00E73F1E"/>
    <w:rsid w:val="00E7480C"/>
    <w:rsid w:val="00E755C2"/>
    <w:rsid w:val="00E75D9B"/>
    <w:rsid w:val="00E76523"/>
    <w:rsid w:val="00E80A63"/>
    <w:rsid w:val="00E833CC"/>
    <w:rsid w:val="00E8727C"/>
    <w:rsid w:val="00E87AA2"/>
    <w:rsid w:val="00E91BBE"/>
    <w:rsid w:val="00E929AB"/>
    <w:rsid w:val="00E92A9B"/>
    <w:rsid w:val="00E93617"/>
    <w:rsid w:val="00E94B5A"/>
    <w:rsid w:val="00E94D7F"/>
    <w:rsid w:val="00E95190"/>
    <w:rsid w:val="00E9598B"/>
    <w:rsid w:val="00E9726F"/>
    <w:rsid w:val="00E97A3E"/>
    <w:rsid w:val="00EA09CF"/>
    <w:rsid w:val="00EA1DBD"/>
    <w:rsid w:val="00EA39F1"/>
    <w:rsid w:val="00EA5086"/>
    <w:rsid w:val="00EA53BC"/>
    <w:rsid w:val="00EB197E"/>
    <w:rsid w:val="00EB1F48"/>
    <w:rsid w:val="00EB6510"/>
    <w:rsid w:val="00EC2C8E"/>
    <w:rsid w:val="00EC4105"/>
    <w:rsid w:val="00ED26A4"/>
    <w:rsid w:val="00ED27AA"/>
    <w:rsid w:val="00ED2DB2"/>
    <w:rsid w:val="00ED58D5"/>
    <w:rsid w:val="00ED698F"/>
    <w:rsid w:val="00ED756B"/>
    <w:rsid w:val="00EE4721"/>
    <w:rsid w:val="00EE68D5"/>
    <w:rsid w:val="00EE75D2"/>
    <w:rsid w:val="00EF19C9"/>
    <w:rsid w:val="00EF4309"/>
    <w:rsid w:val="00EF5182"/>
    <w:rsid w:val="00EF5B96"/>
    <w:rsid w:val="00F03459"/>
    <w:rsid w:val="00F057F2"/>
    <w:rsid w:val="00F05E1A"/>
    <w:rsid w:val="00F05EE2"/>
    <w:rsid w:val="00F06DB6"/>
    <w:rsid w:val="00F070BA"/>
    <w:rsid w:val="00F127FE"/>
    <w:rsid w:val="00F1721A"/>
    <w:rsid w:val="00F21258"/>
    <w:rsid w:val="00F21EB4"/>
    <w:rsid w:val="00F24724"/>
    <w:rsid w:val="00F24B22"/>
    <w:rsid w:val="00F25717"/>
    <w:rsid w:val="00F25920"/>
    <w:rsid w:val="00F25A16"/>
    <w:rsid w:val="00F27DA4"/>
    <w:rsid w:val="00F27F99"/>
    <w:rsid w:val="00F319C6"/>
    <w:rsid w:val="00F330BF"/>
    <w:rsid w:val="00F338A8"/>
    <w:rsid w:val="00F34B7E"/>
    <w:rsid w:val="00F37588"/>
    <w:rsid w:val="00F42766"/>
    <w:rsid w:val="00F42C89"/>
    <w:rsid w:val="00F447A8"/>
    <w:rsid w:val="00F45300"/>
    <w:rsid w:val="00F5142B"/>
    <w:rsid w:val="00F5337C"/>
    <w:rsid w:val="00F54F06"/>
    <w:rsid w:val="00F5507E"/>
    <w:rsid w:val="00F5660A"/>
    <w:rsid w:val="00F573DF"/>
    <w:rsid w:val="00F61951"/>
    <w:rsid w:val="00F63DDC"/>
    <w:rsid w:val="00F64946"/>
    <w:rsid w:val="00F702A6"/>
    <w:rsid w:val="00F70613"/>
    <w:rsid w:val="00F7272E"/>
    <w:rsid w:val="00F72DB3"/>
    <w:rsid w:val="00F74AB4"/>
    <w:rsid w:val="00F777CA"/>
    <w:rsid w:val="00F807C6"/>
    <w:rsid w:val="00F80A3A"/>
    <w:rsid w:val="00F81D9C"/>
    <w:rsid w:val="00F82AF0"/>
    <w:rsid w:val="00F8396F"/>
    <w:rsid w:val="00F84342"/>
    <w:rsid w:val="00F858CA"/>
    <w:rsid w:val="00F85DD0"/>
    <w:rsid w:val="00F90BD2"/>
    <w:rsid w:val="00F942CA"/>
    <w:rsid w:val="00F95BE2"/>
    <w:rsid w:val="00F96DAD"/>
    <w:rsid w:val="00F975D5"/>
    <w:rsid w:val="00FA2068"/>
    <w:rsid w:val="00FA2CD2"/>
    <w:rsid w:val="00FA2D11"/>
    <w:rsid w:val="00FA3C81"/>
    <w:rsid w:val="00FA5ACF"/>
    <w:rsid w:val="00FA618A"/>
    <w:rsid w:val="00FA6490"/>
    <w:rsid w:val="00FA6C16"/>
    <w:rsid w:val="00FA7786"/>
    <w:rsid w:val="00FB32B9"/>
    <w:rsid w:val="00FB3D51"/>
    <w:rsid w:val="00FB583C"/>
    <w:rsid w:val="00FB6B64"/>
    <w:rsid w:val="00FC2539"/>
    <w:rsid w:val="00FC6181"/>
    <w:rsid w:val="00FC65D8"/>
    <w:rsid w:val="00FC6A7E"/>
    <w:rsid w:val="00FC7340"/>
    <w:rsid w:val="00FD0369"/>
    <w:rsid w:val="00FD097D"/>
    <w:rsid w:val="00FD0984"/>
    <w:rsid w:val="00FD1974"/>
    <w:rsid w:val="00FD211C"/>
    <w:rsid w:val="00FD21B7"/>
    <w:rsid w:val="00FD2F10"/>
    <w:rsid w:val="00FD468B"/>
    <w:rsid w:val="00FD779D"/>
    <w:rsid w:val="00FE0676"/>
    <w:rsid w:val="00FE1913"/>
    <w:rsid w:val="00FE4E98"/>
    <w:rsid w:val="00FE584F"/>
    <w:rsid w:val="00FE66F2"/>
    <w:rsid w:val="00FE6A78"/>
    <w:rsid w:val="00FE6B23"/>
    <w:rsid w:val="00FE7E46"/>
    <w:rsid w:val="00FF1E89"/>
    <w:rsid w:val="00FF31AF"/>
    <w:rsid w:val="00FF63A1"/>
    <w:rsid w:val="00FF67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5CE1F7"/>
  <w15:chartTrackingRefBased/>
  <w15:docId w15:val="{EF05989F-5233-42CE-B7E7-87B5A569A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paragraph" w:styleId="1">
    <w:name w:val="heading 1"/>
    <w:basedOn w:val="a"/>
    <w:next w:val="a"/>
    <w:link w:val="10"/>
    <w:qFormat/>
    <w:rsid w:val="00883820"/>
    <w:pPr>
      <w:numPr>
        <w:numId w:val="9"/>
      </w:numPr>
      <w:outlineLvl w:val="0"/>
    </w:pPr>
    <w:rPr>
      <w:rFonts w:ascii="ＭＳ Ｐ明朝" w:eastAsia="ＭＳ Ｐ明朝" w:hAnsi="ＭＳ Ｐ明朝"/>
      <w:b/>
      <w:szCs w:val="24"/>
    </w:rPr>
  </w:style>
  <w:style w:type="paragraph" w:styleId="2">
    <w:name w:val="heading 2"/>
    <w:basedOn w:val="a"/>
    <w:next w:val="a"/>
    <w:link w:val="20"/>
    <w:uiPriority w:val="9"/>
    <w:semiHidden/>
    <w:unhideWhenUsed/>
    <w:qFormat/>
    <w:rsid w:val="0091139B"/>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link w:val="a4"/>
    <w:uiPriority w:val="99"/>
    <w:unhideWhenUsed/>
    <w:rsid w:val="006A53E6"/>
    <w:pPr>
      <w:jc w:val="center"/>
    </w:pPr>
  </w:style>
  <w:style w:type="character" w:customStyle="1" w:styleId="a4">
    <w:name w:val="記 (文字)"/>
    <w:link w:val="a3"/>
    <w:uiPriority w:val="99"/>
    <w:rsid w:val="006A53E6"/>
    <w:rPr>
      <w:kern w:val="2"/>
      <w:sz w:val="21"/>
      <w:szCs w:val="22"/>
    </w:rPr>
  </w:style>
  <w:style w:type="paragraph" w:styleId="a5">
    <w:name w:val="Closing"/>
    <w:basedOn w:val="a"/>
    <w:link w:val="a6"/>
    <w:uiPriority w:val="99"/>
    <w:unhideWhenUsed/>
    <w:rsid w:val="006A53E6"/>
    <w:pPr>
      <w:jc w:val="right"/>
    </w:pPr>
  </w:style>
  <w:style w:type="character" w:customStyle="1" w:styleId="a6">
    <w:name w:val="結語 (文字)"/>
    <w:link w:val="a5"/>
    <w:uiPriority w:val="99"/>
    <w:rsid w:val="006A53E6"/>
    <w:rPr>
      <w:kern w:val="2"/>
      <w:sz w:val="21"/>
      <w:szCs w:val="22"/>
    </w:rPr>
  </w:style>
  <w:style w:type="paragraph" w:styleId="a7">
    <w:name w:val="Balloon Text"/>
    <w:basedOn w:val="a"/>
    <w:link w:val="a8"/>
    <w:uiPriority w:val="99"/>
    <w:semiHidden/>
    <w:unhideWhenUsed/>
    <w:rsid w:val="00E360BB"/>
    <w:rPr>
      <w:rFonts w:ascii="Arial" w:eastAsia="ＭＳ ゴシック" w:hAnsi="Arial"/>
      <w:sz w:val="18"/>
      <w:szCs w:val="18"/>
    </w:rPr>
  </w:style>
  <w:style w:type="character" w:customStyle="1" w:styleId="a8">
    <w:name w:val="吹き出し (文字)"/>
    <w:link w:val="a7"/>
    <w:uiPriority w:val="99"/>
    <w:semiHidden/>
    <w:rsid w:val="00E360BB"/>
    <w:rPr>
      <w:rFonts w:ascii="Arial" w:eastAsia="ＭＳ ゴシック" w:hAnsi="Arial" w:cs="Times New Roman"/>
      <w:kern w:val="2"/>
      <w:sz w:val="18"/>
      <w:szCs w:val="18"/>
    </w:rPr>
  </w:style>
  <w:style w:type="paragraph" w:styleId="a9">
    <w:name w:val="header"/>
    <w:basedOn w:val="a"/>
    <w:link w:val="aa"/>
    <w:uiPriority w:val="99"/>
    <w:unhideWhenUsed/>
    <w:rsid w:val="00B16403"/>
    <w:pPr>
      <w:tabs>
        <w:tab w:val="center" w:pos="4252"/>
        <w:tab w:val="right" w:pos="8504"/>
      </w:tabs>
      <w:snapToGrid w:val="0"/>
    </w:pPr>
  </w:style>
  <w:style w:type="character" w:customStyle="1" w:styleId="aa">
    <w:name w:val="ヘッダー (文字)"/>
    <w:link w:val="a9"/>
    <w:uiPriority w:val="99"/>
    <w:rsid w:val="00B16403"/>
    <w:rPr>
      <w:kern w:val="2"/>
      <w:sz w:val="21"/>
      <w:szCs w:val="22"/>
    </w:rPr>
  </w:style>
  <w:style w:type="paragraph" w:styleId="ab">
    <w:name w:val="footer"/>
    <w:basedOn w:val="a"/>
    <w:link w:val="ac"/>
    <w:uiPriority w:val="99"/>
    <w:unhideWhenUsed/>
    <w:rsid w:val="00B16403"/>
    <w:pPr>
      <w:tabs>
        <w:tab w:val="center" w:pos="4252"/>
        <w:tab w:val="right" w:pos="8504"/>
      </w:tabs>
      <w:snapToGrid w:val="0"/>
    </w:pPr>
  </w:style>
  <w:style w:type="character" w:customStyle="1" w:styleId="ac">
    <w:name w:val="フッター (文字)"/>
    <w:link w:val="ab"/>
    <w:uiPriority w:val="99"/>
    <w:rsid w:val="00B16403"/>
    <w:rPr>
      <w:kern w:val="2"/>
      <w:sz w:val="21"/>
      <w:szCs w:val="22"/>
    </w:rPr>
  </w:style>
  <w:style w:type="character" w:styleId="ad">
    <w:name w:val="annotation reference"/>
    <w:unhideWhenUsed/>
    <w:rsid w:val="00976A78"/>
    <w:rPr>
      <w:sz w:val="18"/>
      <w:szCs w:val="18"/>
    </w:rPr>
  </w:style>
  <w:style w:type="paragraph" w:styleId="ae">
    <w:name w:val="annotation text"/>
    <w:basedOn w:val="a"/>
    <w:link w:val="af"/>
    <w:uiPriority w:val="99"/>
    <w:unhideWhenUsed/>
    <w:rsid w:val="00976A78"/>
    <w:pPr>
      <w:jc w:val="left"/>
    </w:pPr>
  </w:style>
  <w:style w:type="character" w:customStyle="1" w:styleId="af">
    <w:name w:val="コメント文字列 (文字)"/>
    <w:link w:val="ae"/>
    <w:uiPriority w:val="99"/>
    <w:rsid w:val="00976A78"/>
    <w:rPr>
      <w:kern w:val="2"/>
      <w:sz w:val="21"/>
      <w:szCs w:val="22"/>
    </w:rPr>
  </w:style>
  <w:style w:type="paragraph" w:styleId="af0">
    <w:name w:val="annotation subject"/>
    <w:basedOn w:val="ae"/>
    <w:next w:val="ae"/>
    <w:link w:val="af1"/>
    <w:uiPriority w:val="99"/>
    <w:semiHidden/>
    <w:unhideWhenUsed/>
    <w:rsid w:val="00976A78"/>
    <w:rPr>
      <w:b/>
      <w:bCs/>
    </w:rPr>
  </w:style>
  <w:style w:type="character" w:customStyle="1" w:styleId="af1">
    <w:name w:val="コメント内容 (文字)"/>
    <w:link w:val="af0"/>
    <w:uiPriority w:val="99"/>
    <w:semiHidden/>
    <w:rsid w:val="00976A78"/>
    <w:rPr>
      <w:b/>
      <w:bCs/>
      <w:kern w:val="2"/>
      <w:sz w:val="21"/>
      <w:szCs w:val="22"/>
    </w:rPr>
  </w:style>
  <w:style w:type="paragraph" w:styleId="af2">
    <w:name w:val="Revision"/>
    <w:hidden/>
    <w:uiPriority w:val="99"/>
    <w:semiHidden/>
    <w:rsid w:val="00FE6B23"/>
    <w:rPr>
      <w:kern w:val="2"/>
      <w:sz w:val="21"/>
      <w:szCs w:val="22"/>
    </w:rPr>
  </w:style>
  <w:style w:type="paragraph" w:styleId="21">
    <w:name w:val="Body Text 2"/>
    <w:basedOn w:val="a"/>
    <w:link w:val="22"/>
    <w:rsid w:val="00AF0DAC"/>
    <w:pPr>
      <w:ind w:rightChars="20" w:right="42"/>
    </w:pPr>
    <w:rPr>
      <w:szCs w:val="24"/>
    </w:rPr>
  </w:style>
  <w:style w:type="character" w:customStyle="1" w:styleId="22">
    <w:name w:val="本文 2 (文字)"/>
    <w:link w:val="21"/>
    <w:rsid w:val="00AF0DAC"/>
    <w:rPr>
      <w:kern w:val="2"/>
      <w:sz w:val="21"/>
      <w:szCs w:val="24"/>
    </w:rPr>
  </w:style>
  <w:style w:type="paragraph" w:styleId="af3">
    <w:name w:val="Plain Text"/>
    <w:basedOn w:val="a"/>
    <w:link w:val="af4"/>
    <w:uiPriority w:val="99"/>
    <w:semiHidden/>
    <w:unhideWhenUsed/>
    <w:rsid w:val="005802C7"/>
    <w:pPr>
      <w:jc w:val="left"/>
    </w:pPr>
    <w:rPr>
      <w:rFonts w:ascii="ＭＳ ゴシック" w:eastAsia="ＭＳ ゴシック" w:hAnsi="Courier New" w:cs="Courier New"/>
      <w:sz w:val="20"/>
      <w:szCs w:val="21"/>
    </w:rPr>
  </w:style>
  <w:style w:type="character" w:customStyle="1" w:styleId="af4">
    <w:name w:val="書式なし (文字)"/>
    <w:link w:val="af3"/>
    <w:uiPriority w:val="99"/>
    <w:semiHidden/>
    <w:rsid w:val="005802C7"/>
    <w:rPr>
      <w:rFonts w:ascii="ＭＳ ゴシック" w:eastAsia="ＭＳ ゴシック" w:hAnsi="Courier New" w:cs="Courier New"/>
      <w:kern w:val="2"/>
      <w:szCs w:val="21"/>
    </w:rPr>
  </w:style>
  <w:style w:type="paragraph" w:styleId="3">
    <w:name w:val="Body Text Indent 3"/>
    <w:basedOn w:val="a"/>
    <w:link w:val="30"/>
    <w:uiPriority w:val="99"/>
    <w:semiHidden/>
    <w:unhideWhenUsed/>
    <w:rsid w:val="00B05671"/>
    <w:pPr>
      <w:ind w:leftChars="400" w:left="851"/>
    </w:pPr>
    <w:rPr>
      <w:sz w:val="16"/>
      <w:szCs w:val="16"/>
    </w:rPr>
  </w:style>
  <w:style w:type="character" w:customStyle="1" w:styleId="30">
    <w:name w:val="本文インデント 3 (文字)"/>
    <w:link w:val="3"/>
    <w:uiPriority w:val="99"/>
    <w:semiHidden/>
    <w:rsid w:val="00B05671"/>
    <w:rPr>
      <w:kern w:val="2"/>
      <w:sz w:val="16"/>
      <w:szCs w:val="16"/>
    </w:rPr>
  </w:style>
  <w:style w:type="table" w:styleId="af5">
    <w:name w:val="Table Grid"/>
    <w:basedOn w:val="a1"/>
    <w:uiPriority w:val="59"/>
    <w:rsid w:val="005C18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見出し 1 (文字)"/>
    <w:link w:val="1"/>
    <w:rsid w:val="00883820"/>
    <w:rPr>
      <w:rFonts w:ascii="ＭＳ Ｐ明朝" w:eastAsia="ＭＳ Ｐ明朝" w:hAnsi="ＭＳ Ｐ明朝"/>
      <w:b/>
      <w:kern w:val="2"/>
      <w:sz w:val="21"/>
      <w:szCs w:val="24"/>
    </w:rPr>
  </w:style>
  <w:style w:type="paragraph" w:customStyle="1" w:styleId="11">
    <w:name w:val="スタイル1"/>
    <w:basedOn w:val="1"/>
    <w:qFormat/>
    <w:rsid w:val="00883820"/>
    <w:pPr>
      <w:numPr>
        <w:numId w:val="0"/>
      </w:numPr>
    </w:pPr>
    <w:rPr>
      <w:rFonts w:ascii="ＭＳ 明朝" w:eastAsia="ＭＳ 明朝" w:hAnsi="ＭＳ 明朝"/>
    </w:rPr>
  </w:style>
  <w:style w:type="character" w:styleId="af6">
    <w:name w:val="Subtle Emphasis"/>
    <w:uiPriority w:val="19"/>
    <w:qFormat/>
    <w:rsid w:val="00DE212C"/>
    <w:rPr>
      <w:i/>
      <w:iCs/>
      <w:color w:val="404040"/>
    </w:rPr>
  </w:style>
  <w:style w:type="paragraph" w:styleId="af7">
    <w:name w:val="List Paragraph"/>
    <w:basedOn w:val="a"/>
    <w:uiPriority w:val="34"/>
    <w:qFormat/>
    <w:rsid w:val="00A5425F"/>
    <w:pPr>
      <w:ind w:leftChars="400" w:left="840"/>
    </w:pPr>
  </w:style>
  <w:style w:type="paragraph" w:customStyle="1" w:styleId="af8">
    <w:name w:val="一太郎８/９"/>
    <w:link w:val="af9"/>
    <w:rsid w:val="006F0544"/>
    <w:pPr>
      <w:widowControl w:val="0"/>
      <w:wordWrap w:val="0"/>
      <w:autoSpaceDE w:val="0"/>
      <w:autoSpaceDN w:val="0"/>
      <w:adjustRightInd w:val="0"/>
      <w:spacing w:line="241" w:lineRule="atLeast"/>
      <w:jc w:val="both"/>
    </w:pPr>
    <w:rPr>
      <w:rFonts w:ascii="ＭＳ 明朝"/>
      <w:spacing w:val="9"/>
      <w:sz w:val="19"/>
      <w:szCs w:val="19"/>
    </w:rPr>
  </w:style>
  <w:style w:type="character" w:customStyle="1" w:styleId="af9">
    <w:name w:val="一太郎８/９ (文字)"/>
    <w:link w:val="af8"/>
    <w:rsid w:val="006F0544"/>
    <w:rPr>
      <w:rFonts w:ascii="ＭＳ 明朝"/>
      <w:spacing w:val="9"/>
      <w:sz w:val="19"/>
      <w:szCs w:val="19"/>
    </w:rPr>
  </w:style>
  <w:style w:type="character" w:customStyle="1" w:styleId="20">
    <w:name w:val="見出し 2 (文字)"/>
    <w:basedOn w:val="a0"/>
    <w:link w:val="2"/>
    <w:uiPriority w:val="9"/>
    <w:semiHidden/>
    <w:rsid w:val="0091139B"/>
    <w:rPr>
      <w:rFonts w:asciiTheme="majorHAnsi" w:eastAsiaTheme="majorEastAsia" w:hAnsiTheme="majorHAnsi" w:cstheme="majorBidi"/>
      <w:kern w:val="2"/>
      <w:sz w:val="21"/>
      <w:szCs w:val="22"/>
    </w:rPr>
  </w:style>
  <w:style w:type="character" w:styleId="afa">
    <w:name w:val="Hyperlink"/>
    <w:basedOn w:val="a0"/>
    <w:uiPriority w:val="99"/>
    <w:unhideWhenUsed/>
    <w:rsid w:val="00294E71"/>
    <w:rPr>
      <w:color w:val="0563C1" w:themeColor="hyperlink"/>
      <w:u w:val="single"/>
    </w:rPr>
  </w:style>
  <w:style w:type="character" w:styleId="afb">
    <w:name w:val="FollowedHyperlink"/>
    <w:basedOn w:val="a0"/>
    <w:uiPriority w:val="99"/>
    <w:semiHidden/>
    <w:unhideWhenUsed/>
    <w:rsid w:val="00692E9B"/>
    <w:rPr>
      <w:color w:val="954F72" w:themeColor="followedHyperlink"/>
      <w:u w:val="single"/>
    </w:rPr>
  </w:style>
  <w:style w:type="paragraph" w:styleId="Web">
    <w:name w:val="Normal (Web)"/>
    <w:basedOn w:val="a"/>
    <w:uiPriority w:val="99"/>
    <w:semiHidden/>
    <w:unhideWhenUsed/>
    <w:rsid w:val="0056394A"/>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25028">
      <w:bodyDiv w:val="1"/>
      <w:marLeft w:val="0"/>
      <w:marRight w:val="0"/>
      <w:marTop w:val="0"/>
      <w:marBottom w:val="0"/>
      <w:divBdr>
        <w:top w:val="none" w:sz="0" w:space="0" w:color="auto"/>
        <w:left w:val="none" w:sz="0" w:space="0" w:color="auto"/>
        <w:bottom w:val="none" w:sz="0" w:space="0" w:color="auto"/>
        <w:right w:val="none" w:sz="0" w:space="0" w:color="auto"/>
      </w:divBdr>
    </w:div>
    <w:div w:id="170343207">
      <w:bodyDiv w:val="1"/>
      <w:marLeft w:val="0"/>
      <w:marRight w:val="0"/>
      <w:marTop w:val="0"/>
      <w:marBottom w:val="0"/>
      <w:divBdr>
        <w:top w:val="none" w:sz="0" w:space="0" w:color="auto"/>
        <w:left w:val="none" w:sz="0" w:space="0" w:color="auto"/>
        <w:bottom w:val="none" w:sz="0" w:space="0" w:color="auto"/>
        <w:right w:val="none" w:sz="0" w:space="0" w:color="auto"/>
      </w:divBdr>
    </w:div>
    <w:div w:id="901910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AF77B-14F3-4155-8168-42CB938F8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99</Words>
  <Characters>1136</Characters>
  <Application>Microsoft Office Word</Application>
  <DocSecurity>0</DocSecurity>
  <Lines>9</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Pro</dc:creator>
  <cp:keywords/>
  <dc:description/>
  <cp:lastModifiedBy>和歌山市</cp:lastModifiedBy>
  <cp:revision>2</cp:revision>
  <cp:lastPrinted>2022-10-31T09:44:00Z</cp:lastPrinted>
  <dcterms:created xsi:type="dcterms:W3CDTF">2022-12-01T05:10:00Z</dcterms:created>
  <dcterms:modified xsi:type="dcterms:W3CDTF">2022-12-01T05:10:00Z</dcterms:modified>
</cp:coreProperties>
</file>